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02F10" w14:textId="77777777" w:rsidR="00AE4E4B" w:rsidRPr="00DA42D1" w:rsidRDefault="00AE4E4B" w:rsidP="00AE4E4B">
      <w:pPr>
        <w:jc w:val="center"/>
        <w:rPr>
          <w:rFonts w:ascii="Berlin Sans FB Demi" w:hAnsi="Berlin Sans FB Demi"/>
          <w:sz w:val="20"/>
          <w:szCs w:val="20"/>
        </w:rPr>
      </w:pPr>
    </w:p>
    <w:p w14:paraId="09CA4039" w14:textId="4DC22F25" w:rsidR="00520E95" w:rsidRPr="00DA5A0C" w:rsidRDefault="00AE4E4B" w:rsidP="00264463">
      <w:pPr>
        <w:jc w:val="center"/>
        <w:rPr>
          <w:rFonts w:ascii="Berlin Sans FB Demi" w:hAnsi="Berlin Sans FB Demi"/>
          <w:b/>
          <w:color w:val="FF0000"/>
          <w:sz w:val="32"/>
          <w:szCs w:val="32"/>
        </w:rPr>
        <w:sectPr w:rsidR="00520E95" w:rsidRPr="00DA5A0C" w:rsidSect="00520E95">
          <w:pgSz w:w="12240" w:h="15840"/>
          <w:pgMar w:top="288" w:right="576" w:bottom="144" w:left="576" w:header="720" w:footer="720" w:gutter="0"/>
          <w:cols w:space="720"/>
          <w:docGrid w:linePitch="360"/>
        </w:sectPr>
      </w:pPr>
      <w:r w:rsidRPr="00DA42D1">
        <w:rPr>
          <w:rFonts w:ascii="Berlin Sans FB Demi" w:hAnsi="Berlin Sans FB Demi"/>
          <w:b/>
          <w:sz w:val="32"/>
          <w:szCs w:val="32"/>
        </w:rPr>
        <w:t xml:space="preserve"> </w:t>
      </w:r>
      <w:r w:rsidR="00520E95" w:rsidRPr="00DA42D1">
        <w:rPr>
          <w:rFonts w:ascii="Berlin Sans FB Demi" w:hAnsi="Berlin Sans FB Demi"/>
          <w:b/>
          <w:sz w:val="32"/>
          <w:szCs w:val="32"/>
        </w:rPr>
        <w:t xml:space="preserve">4-H </w:t>
      </w:r>
      <w:r w:rsidRPr="00DA42D1">
        <w:rPr>
          <w:rFonts w:ascii="Berlin Sans FB Demi" w:hAnsi="Berlin Sans FB Demi"/>
          <w:b/>
          <w:sz w:val="32"/>
          <w:szCs w:val="32"/>
        </w:rPr>
        <w:t>CALENDAR OF EVENTS</w:t>
      </w:r>
      <w:r w:rsidR="003F51B7">
        <w:rPr>
          <w:rFonts w:ascii="Berlin Sans FB Demi" w:hAnsi="Berlin Sans FB Demi"/>
          <w:b/>
          <w:sz w:val="32"/>
          <w:szCs w:val="32"/>
        </w:rPr>
        <w:t xml:space="preserve"> </w:t>
      </w:r>
      <w:r w:rsidR="005827A3">
        <w:rPr>
          <w:rFonts w:ascii="Berlin Sans FB Demi" w:hAnsi="Berlin Sans FB Demi"/>
          <w:b/>
          <w:sz w:val="32"/>
          <w:szCs w:val="32"/>
        </w:rPr>
        <w:t>201</w:t>
      </w:r>
      <w:r w:rsidR="00C67EB1">
        <w:rPr>
          <w:rFonts w:ascii="Berlin Sans FB Demi" w:hAnsi="Berlin Sans FB Demi"/>
          <w:b/>
          <w:sz w:val="32"/>
          <w:szCs w:val="32"/>
        </w:rPr>
        <w:t>9/2020</w:t>
      </w:r>
      <w:r w:rsidR="00DA5A0C">
        <w:rPr>
          <w:rFonts w:ascii="Berlin Sans FB Demi" w:hAnsi="Berlin Sans FB Demi"/>
          <w:b/>
          <w:sz w:val="32"/>
          <w:szCs w:val="32"/>
        </w:rPr>
        <w:t xml:space="preserve"> </w:t>
      </w:r>
      <w:r w:rsidR="00DA5A0C">
        <w:rPr>
          <w:rFonts w:ascii="Berlin Sans FB Demi" w:hAnsi="Berlin Sans FB Demi"/>
          <w:b/>
          <w:color w:val="FF0000"/>
          <w:sz w:val="32"/>
          <w:szCs w:val="32"/>
        </w:rPr>
        <w:t>draft</w:t>
      </w:r>
    </w:p>
    <w:p w14:paraId="2F0E908B" w14:textId="77777777" w:rsidR="00520E95" w:rsidRPr="000C1375" w:rsidRDefault="00520E95" w:rsidP="00AE4E4B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bookmarkStart w:id="0" w:name="_Hlk487788784"/>
    </w:p>
    <w:p w14:paraId="5CCBE30F" w14:textId="77777777" w:rsidR="00A23801" w:rsidRPr="00690133" w:rsidRDefault="00A23801" w:rsidP="00A23801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b/>
          <w:sz w:val="20"/>
          <w:szCs w:val="20"/>
          <w:u w:val="single"/>
        </w:rPr>
        <w:t xml:space="preserve">JULY </w:t>
      </w:r>
      <w:r w:rsidRPr="00690133">
        <w:rPr>
          <w:rFonts w:ascii="Berlin Sans FB Demi" w:hAnsi="Berlin Sans FB Demi"/>
          <w:sz w:val="20"/>
          <w:szCs w:val="20"/>
        </w:rPr>
        <w:tab/>
      </w:r>
      <w:r w:rsidRPr="00690133">
        <w:rPr>
          <w:rFonts w:ascii="Berlin Sans FB Demi" w:hAnsi="Berlin Sans FB Demi"/>
          <w:b/>
          <w:sz w:val="20"/>
          <w:szCs w:val="20"/>
        </w:rPr>
        <w:t>(</w:t>
      </w:r>
      <w:r w:rsidR="00A969E9" w:rsidRPr="00690133">
        <w:rPr>
          <w:rFonts w:ascii="Berlin Sans FB Demi" w:hAnsi="Berlin Sans FB Demi"/>
          <w:b/>
          <w:sz w:val="20"/>
          <w:szCs w:val="20"/>
        </w:rPr>
        <w:t xml:space="preserve">* </w:t>
      </w:r>
      <w:r w:rsidRPr="00690133">
        <w:rPr>
          <w:rFonts w:ascii="Berlin Sans FB Demi" w:hAnsi="Berlin Sans FB Demi"/>
          <w:b/>
          <w:sz w:val="20"/>
          <w:szCs w:val="20"/>
        </w:rPr>
        <w:t>fair season, continuum of the 4-H year)</w:t>
      </w:r>
    </w:p>
    <w:p w14:paraId="14D2A9FE" w14:textId="77777777" w:rsidR="00A23801" w:rsidRPr="00690133" w:rsidRDefault="00A23801" w:rsidP="00A23801">
      <w:pPr>
        <w:rPr>
          <w:rFonts w:ascii="Berlin Sans FB Demi" w:hAnsi="Berlin Sans FB Demi"/>
          <w:b/>
          <w:sz w:val="20"/>
          <w:szCs w:val="20"/>
        </w:rPr>
      </w:pPr>
      <w:r w:rsidRPr="00690133">
        <w:rPr>
          <w:rFonts w:ascii="Berlin Sans FB Demi" w:hAnsi="Berlin Sans FB Demi"/>
          <w:b/>
          <w:sz w:val="20"/>
          <w:szCs w:val="20"/>
        </w:rPr>
        <w:t>Portal opens for club financial reporting</w:t>
      </w:r>
    </w:p>
    <w:p w14:paraId="70D02C31" w14:textId="77777777" w:rsidR="00A23801" w:rsidRPr="00690133" w:rsidRDefault="00A23801" w:rsidP="00A23801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b/>
          <w:i/>
          <w:sz w:val="20"/>
          <w:szCs w:val="20"/>
        </w:rPr>
        <w:t>Record Books to be due at club level</w:t>
      </w:r>
    </w:p>
    <w:p w14:paraId="7D3C5978" w14:textId="0CC82707" w:rsidR="00A23801" w:rsidRPr="00690133" w:rsidRDefault="00CE0472" w:rsidP="00A23801">
      <w:pPr>
        <w:rPr>
          <w:rFonts w:ascii="Berlin Sans FB Demi" w:hAnsi="Berlin Sans FB Demi"/>
          <w:sz w:val="20"/>
          <w:szCs w:val="20"/>
        </w:rPr>
      </w:pPr>
      <w:bookmarkStart w:id="1" w:name="_Hlk478981514"/>
      <w:r w:rsidRPr="00690133">
        <w:rPr>
          <w:rFonts w:ascii="Berlin Sans FB Demi" w:hAnsi="Berlin Sans FB Demi"/>
          <w:sz w:val="20"/>
          <w:szCs w:val="20"/>
        </w:rPr>
        <w:t>W</w:t>
      </w:r>
      <w:r w:rsidR="00BC6A6D" w:rsidRPr="00690133">
        <w:rPr>
          <w:rFonts w:ascii="Berlin Sans FB Demi" w:hAnsi="Berlin Sans FB Demi"/>
          <w:sz w:val="20"/>
          <w:szCs w:val="20"/>
        </w:rPr>
        <w:t>ed</w:t>
      </w:r>
      <w:r w:rsidR="00C67EB1" w:rsidRPr="00690133">
        <w:rPr>
          <w:rFonts w:ascii="Berlin Sans FB Demi" w:hAnsi="Berlin Sans FB Demi"/>
          <w:sz w:val="20"/>
          <w:szCs w:val="20"/>
        </w:rPr>
        <w:t xml:space="preserve"> 3</w:t>
      </w:r>
      <w:r w:rsidR="00A23801" w:rsidRPr="00690133">
        <w:rPr>
          <w:rFonts w:ascii="Berlin Sans FB Demi" w:hAnsi="Berlin Sans FB Demi"/>
          <w:sz w:val="20"/>
          <w:szCs w:val="20"/>
          <w:vertAlign w:val="superscript"/>
        </w:rPr>
        <w:t>rd</w:t>
      </w:r>
      <w:r w:rsidR="00A23801" w:rsidRPr="00690133">
        <w:rPr>
          <w:rFonts w:ascii="Berlin Sans FB Demi" w:hAnsi="Berlin Sans FB Demi"/>
          <w:sz w:val="20"/>
          <w:szCs w:val="20"/>
        </w:rPr>
        <w:t xml:space="preserve"> – office closed </w:t>
      </w:r>
      <w:r w:rsidR="005269AD" w:rsidRPr="00690133">
        <w:rPr>
          <w:rFonts w:ascii="Berlin Sans FB Demi" w:hAnsi="Berlin Sans FB Demi"/>
          <w:sz w:val="20"/>
          <w:szCs w:val="20"/>
        </w:rPr>
        <w:t>–</w:t>
      </w:r>
      <w:r w:rsidR="00A23801" w:rsidRPr="00690133">
        <w:rPr>
          <w:rFonts w:ascii="Berlin Sans FB Demi" w:hAnsi="Berlin Sans FB Demi"/>
          <w:sz w:val="20"/>
          <w:szCs w:val="20"/>
        </w:rPr>
        <w:t xml:space="preserve"> Holiday</w:t>
      </w:r>
    </w:p>
    <w:p w14:paraId="0F415299" w14:textId="32E17935" w:rsidR="005269AD" w:rsidRPr="00690133" w:rsidRDefault="00CE0472" w:rsidP="00A23801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Wed</w:t>
      </w:r>
      <w:r w:rsidR="00C67EB1" w:rsidRPr="00690133">
        <w:rPr>
          <w:rFonts w:ascii="Berlin Sans FB Demi" w:hAnsi="Berlin Sans FB Demi"/>
          <w:sz w:val="20"/>
          <w:szCs w:val="20"/>
        </w:rPr>
        <w:t xml:space="preserve"> 10</w:t>
      </w:r>
      <w:r w:rsidR="005269AD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5269AD" w:rsidRPr="00690133">
        <w:rPr>
          <w:rFonts w:ascii="Berlin Sans FB Demi" w:hAnsi="Berlin Sans FB Demi"/>
          <w:sz w:val="20"/>
          <w:szCs w:val="20"/>
        </w:rPr>
        <w:t xml:space="preserve"> - Officer Advisor Network and mixer 5:30pm</w:t>
      </w:r>
    </w:p>
    <w:p w14:paraId="580A70C0" w14:textId="1DB82126" w:rsidR="003221E0" w:rsidRPr="00690133" w:rsidRDefault="005269AD" w:rsidP="003221E0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ues 1</w:t>
      </w:r>
      <w:r w:rsidR="00C67EB1" w:rsidRPr="00690133">
        <w:rPr>
          <w:rFonts w:ascii="Berlin Sans FB Demi" w:hAnsi="Berlin Sans FB Demi"/>
          <w:sz w:val="20"/>
          <w:szCs w:val="20"/>
        </w:rPr>
        <w:t>6</w:t>
      </w:r>
      <w:r w:rsidR="00C67EB1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3221E0" w:rsidRPr="00690133">
        <w:rPr>
          <w:rFonts w:ascii="Berlin Sans FB Demi" w:hAnsi="Berlin Sans FB Demi"/>
          <w:sz w:val="20"/>
          <w:szCs w:val="20"/>
        </w:rPr>
        <w:t xml:space="preserve"> - SLC mandatory delegate meeting</w:t>
      </w:r>
      <w:r w:rsidRPr="00690133">
        <w:rPr>
          <w:rFonts w:ascii="Berlin Sans FB Demi" w:hAnsi="Berlin Sans FB Demi"/>
          <w:sz w:val="20"/>
          <w:szCs w:val="20"/>
        </w:rPr>
        <w:t xml:space="preserve"> 6pm</w:t>
      </w:r>
    </w:p>
    <w:p w14:paraId="2394664B" w14:textId="636E97FE" w:rsidR="00A23801" w:rsidRPr="00690133" w:rsidRDefault="005827A3" w:rsidP="00A23801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ues 1</w:t>
      </w:r>
      <w:r w:rsidR="00C67EB1" w:rsidRPr="00690133">
        <w:rPr>
          <w:rFonts w:ascii="Berlin Sans FB Demi" w:hAnsi="Berlin Sans FB Demi"/>
          <w:sz w:val="20"/>
          <w:szCs w:val="20"/>
        </w:rPr>
        <w:t>6</w:t>
      </w:r>
      <w:r w:rsidR="00A23801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A23801" w:rsidRPr="00690133">
        <w:rPr>
          <w:rFonts w:ascii="Berlin Sans FB Demi" w:hAnsi="Berlin Sans FB Demi"/>
          <w:sz w:val="20"/>
          <w:szCs w:val="20"/>
        </w:rPr>
        <w:t xml:space="preserve"> -</w:t>
      </w:r>
      <w:r w:rsidR="008B2F85" w:rsidRPr="00690133">
        <w:rPr>
          <w:rFonts w:ascii="Berlin Sans FB Demi" w:hAnsi="Berlin Sans FB Demi"/>
          <w:sz w:val="20"/>
          <w:szCs w:val="20"/>
        </w:rPr>
        <w:t xml:space="preserve"> </w:t>
      </w:r>
      <w:r w:rsidR="00A23801" w:rsidRPr="00690133">
        <w:rPr>
          <w:rFonts w:ascii="Berlin Sans FB Demi" w:hAnsi="Berlin Sans FB Demi"/>
          <w:sz w:val="20"/>
          <w:szCs w:val="20"/>
        </w:rPr>
        <w:t>Club books due at county w/ awards form along with End of Year reporting documents</w:t>
      </w:r>
    </w:p>
    <w:p w14:paraId="1E09DA4E" w14:textId="49D38A6D" w:rsidR="00A23801" w:rsidRPr="00690133" w:rsidRDefault="005827A3" w:rsidP="00A23801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ues 1</w:t>
      </w:r>
      <w:r w:rsidR="00C67EB1" w:rsidRPr="00690133">
        <w:rPr>
          <w:rFonts w:ascii="Berlin Sans FB Demi" w:hAnsi="Berlin Sans FB Demi"/>
          <w:sz w:val="20"/>
          <w:szCs w:val="20"/>
        </w:rPr>
        <w:t>6</w:t>
      </w:r>
      <w:r w:rsidR="00A23801" w:rsidRPr="00690133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A23801" w:rsidRPr="00690133">
        <w:rPr>
          <w:rFonts w:ascii="Berlin Sans FB Demi" w:hAnsi="Berlin Sans FB Demi"/>
          <w:sz w:val="20"/>
          <w:szCs w:val="20"/>
        </w:rPr>
        <w:t xml:space="preserve"> Leaders Council Meeting 7 pm</w:t>
      </w:r>
    </w:p>
    <w:p w14:paraId="73B1DA2D" w14:textId="74399FD7" w:rsidR="00CE0472" w:rsidRPr="00690133" w:rsidRDefault="00CE0472" w:rsidP="00A23801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ues </w:t>
      </w:r>
      <w:r w:rsidR="00C67EB1" w:rsidRPr="00690133">
        <w:rPr>
          <w:rFonts w:ascii="Berlin Sans FB Demi" w:hAnsi="Berlin Sans FB Demi"/>
          <w:sz w:val="20"/>
          <w:szCs w:val="20"/>
        </w:rPr>
        <w:t>16</w:t>
      </w:r>
      <w:r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690133">
        <w:rPr>
          <w:rFonts w:ascii="Berlin Sans FB Demi" w:hAnsi="Berlin Sans FB Demi"/>
          <w:sz w:val="20"/>
          <w:szCs w:val="20"/>
        </w:rPr>
        <w:t xml:space="preserve">   – Record books due for County contest</w:t>
      </w:r>
    </w:p>
    <w:p w14:paraId="4F02EA01" w14:textId="417FA2B6" w:rsidR="00647EC2" w:rsidRPr="00690133" w:rsidRDefault="00181EE4" w:rsidP="00647EC2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Tues 16</w:t>
      </w:r>
      <w:r w:rsidRPr="00181EE4">
        <w:rPr>
          <w:rFonts w:ascii="Berlin Sans FB Demi" w:hAnsi="Berlin Sans FB Demi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sz w:val="20"/>
          <w:szCs w:val="20"/>
        </w:rPr>
        <w:t xml:space="preserve"> </w:t>
      </w:r>
      <w:r w:rsidR="00310CE7">
        <w:rPr>
          <w:rFonts w:ascii="Berlin Sans FB Demi" w:hAnsi="Berlin Sans FB Demi"/>
          <w:sz w:val="20"/>
          <w:szCs w:val="20"/>
        </w:rPr>
        <w:t xml:space="preserve"> </w:t>
      </w:r>
      <w:r w:rsidR="00647EC2" w:rsidRPr="00690133">
        <w:rPr>
          <w:rFonts w:ascii="Berlin Sans FB Demi" w:hAnsi="Berlin Sans FB Demi"/>
          <w:sz w:val="20"/>
          <w:szCs w:val="20"/>
        </w:rPr>
        <w:t xml:space="preserve"> - Record books for verification for star rank due at county offices</w:t>
      </w:r>
    </w:p>
    <w:p w14:paraId="513D93C3" w14:textId="2750937A" w:rsidR="00D00770" w:rsidRDefault="00D00770" w:rsidP="00647EC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July 25-28 State Leadership Conference</w:t>
      </w:r>
    </w:p>
    <w:p w14:paraId="7AE3B0B6" w14:textId="4DC5FB78" w:rsidR="00C67EB1" w:rsidRDefault="002B652B" w:rsidP="00647EC2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Wed 31</w:t>
      </w:r>
      <w:r w:rsidRPr="002B652B">
        <w:rPr>
          <w:rFonts w:ascii="Berlin Sans FB Demi" w:hAnsi="Berlin Sans FB Demi"/>
          <w:sz w:val="20"/>
          <w:szCs w:val="20"/>
          <w:vertAlign w:val="superscript"/>
        </w:rPr>
        <w:t>st</w:t>
      </w:r>
      <w:r>
        <w:rPr>
          <w:rFonts w:ascii="Berlin Sans FB Demi" w:hAnsi="Berlin Sans FB Demi"/>
          <w:sz w:val="20"/>
          <w:szCs w:val="20"/>
        </w:rPr>
        <w:t xml:space="preserve"> </w:t>
      </w:r>
      <w:bookmarkStart w:id="2" w:name="_GoBack"/>
      <w:bookmarkEnd w:id="2"/>
      <w:r w:rsidR="00C67EB1" w:rsidRPr="00690133">
        <w:rPr>
          <w:rFonts w:ascii="Berlin Sans FB Demi" w:hAnsi="Berlin Sans FB Demi"/>
          <w:sz w:val="20"/>
          <w:szCs w:val="20"/>
        </w:rPr>
        <w:t xml:space="preserve"> – County Enrollment night, Salinas</w:t>
      </w:r>
    </w:p>
    <w:p w14:paraId="2A8B32A2" w14:textId="77777777" w:rsidR="00181EE4" w:rsidRPr="00690133" w:rsidRDefault="00181EE4" w:rsidP="00181EE4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Pr="00690133">
        <w:rPr>
          <w:rFonts w:ascii="Berlin Sans FB Demi" w:hAnsi="Berlin Sans FB Demi"/>
          <w:sz w:val="20"/>
          <w:szCs w:val="20"/>
        </w:rPr>
        <w:t xml:space="preserve">Club Book judging </w:t>
      </w:r>
    </w:p>
    <w:p w14:paraId="392229F3" w14:textId="77777777" w:rsidR="00181EE4" w:rsidRPr="00690133" w:rsidRDefault="00181EE4" w:rsidP="00181EE4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Pr="00690133">
        <w:rPr>
          <w:rFonts w:ascii="Berlin Sans FB Demi" w:hAnsi="Berlin Sans FB Demi"/>
          <w:sz w:val="20"/>
          <w:szCs w:val="20"/>
        </w:rPr>
        <w:t xml:space="preserve"> -Club Book judging </w:t>
      </w:r>
    </w:p>
    <w:bookmarkEnd w:id="1"/>
    <w:p w14:paraId="3844CD46" w14:textId="77777777" w:rsidR="00A23801" w:rsidRPr="001212C5" w:rsidRDefault="00A23801" w:rsidP="00A23801">
      <w:pPr>
        <w:rPr>
          <w:rFonts w:ascii="Berlin Sans FB Demi" w:hAnsi="Berlin Sans FB Demi"/>
          <w:color w:val="FF0000"/>
          <w:sz w:val="20"/>
          <w:szCs w:val="20"/>
        </w:rPr>
      </w:pPr>
    </w:p>
    <w:p w14:paraId="4283D78A" w14:textId="5E3E9180" w:rsidR="00A23801" w:rsidRDefault="00A969E9" w:rsidP="00A969E9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310CE7">
        <w:rPr>
          <w:rFonts w:ascii="Berlin Sans FB Demi" w:hAnsi="Berlin Sans FB Demi"/>
          <w:b/>
          <w:sz w:val="20"/>
          <w:szCs w:val="20"/>
          <w:u w:val="single"/>
        </w:rPr>
        <w:t>*</w:t>
      </w:r>
      <w:r w:rsidR="00A23801" w:rsidRPr="00310CE7">
        <w:rPr>
          <w:rFonts w:ascii="Berlin Sans FB Demi" w:hAnsi="Berlin Sans FB Demi"/>
          <w:b/>
          <w:sz w:val="20"/>
          <w:szCs w:val="20"/>
          <w:u w:val="single"/>
        </w:rPr>
        <w:t>AUGUST</w:t>
      </w:r>
    </w:p>
    <w:p w14:paraId="2160BD22" w14:textId="5CB7E811" w:rsidR="002B652B" w:rsidRPr="00310CE7" w:rsidRDefault="002B652B" w:rsidP="00A969E9">
      <w:pPr>
        <w:rPr>
          <w:rFonts w:ascii="Berlin Sans FB Demi" w:hAnsi="Berlin Sans FB Demi"/>
          <w:b/>
          <w:sz w:val="20"/>
          <w:szCs w:val="20"/>
          <w:u w:val="single"/>
        </w:rPr>
      </w:pPr>
      <w:r>
        <w:rPr>
          <w:rFonts w:ascii="Berlin Sans FB Demi" w:hAnsi="Berlin Sans FB Demi"/>
          <w:sz w:val="20"/>
          <w:szCs w:val="20"/>
        </w:rPr>
        <w:t>Sat 10th</w:t>
      </w:r>
      <w:r w:rsidRPr="00690133">
        <w:rPr>
          <w:rFonts w:ascii="Berlin Sans FB Demi" w:hAnsi="Berlin Sans FB Demi"/>
          <w:sz w:val="20"/>
          <w:szCs w:val="20"/>
        </w:rPr>
        <w:t xml:space="preserve">  – County Record Book </w:t>
      </w:r>
      <w:r>
        <w:rPr>
          <w:rFonts w:ascii="Berlin Sans FB Demi" w:hAnsi="Berlin Sans FB Demi"/>
          <w:sz w:val="20"/>
          <w:szCs w:val="20"/>
        </w:rPr>
        <w:t>contest</w:t>
      </w:r>
    </w:p>
    <w:p w14:paraId="5BBE3AA6" w14:textId="355B47D7" w:rsidR="00A23801" w:rsidRDefault="005827A3" w:rsidP="00A23801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 xml:space="preserve">Tues </w:t>
      </w:r>
      <w:r w:rsidR="00C67EB1" w:rsidRPr="00310CE7">
        <w:rPr>
          <w:rFonts w:ascii="Berlin Sans FB Demi" w:hAnsi="Berlin Sans FB Demi"/>
          <w:sz w:val="20"/>
          <w:szCs w:val="20"/>
        </w:rPr>
        <w:t>20</w:t>
      </w:r>
      <w:r w:rsidR="00DC1E97" w:rsidRPr="00310CE7">
        <w:rPr>
          <w:rFonts w:ascii="Berlin Sans FB Demi" w:hAnsi="Berlin Sans FB Demi"/>
          <w:sz w:val="20"/>
          <w:szCs w:val="20"/>
          <w:vertAlign w:val="superscript"/>
        </w:rPr>
        <w:t>t</w:t>
      </w:r>
      <w:r w:rsidR="00C67EB1" w:rsidRPr="00310CE7">
        <w:rPr>
          <w:rFonts w:ascii="Berlin Sans FB Demi" w:hAnsi="Berlin Sans FB Demi"/>
          <w:sz w:val="20"/>
          <w:szCs w:val="20"/>
          <w:vertAlign w:val="superscript"/>
        </w:rPr>
        <w:t>h</w:t>
      </w:r>
      <w:r w:rsidR="00DC1E97" w:rsidRPr="00310CE7">
        <w:rPr>
          <w:rFonts w:ascii="Berlin Sans FB Demi" w:hAnsi="Berlin Sans FB Demi"/>
          <w:sz w:val="20"/>
          <w:szCs w:val="20"/>
        </w:rPr>
        <w:t xml:space="preserve"> </w:t>
      </w:r>
      <w:r w:rsidRPr="00310CE7">
        <w:rPr>
          <w:rFonts w:ascii="Berlin Sans FB Demi" w:hAnsi="Berlin Sans FB Demi"/>
          <w:sz w:val="20"/>
          <w:szCs w:val="20"/>
        </w:rPr>
        <w:t xml:space="preserve"> </w:t>
      </w:r>
      <w:r w:rsidR="00A23801" w:rsidRPr="00310CE7">
        <w:rPr>
          <w:rFonts w:ascii="Berlin Sans FB Demi" w:hAnsi="Berlin Sans FB Demi"/>
          <w:sz w:val="20"/>
          <w:szCs w:val="20"/>
        </w:rPr>
        <w:t>Leaders Council Meeting 7 pm</w:t>
      </w:r>
    </w:p>
    <w:p w14:paraId="09DFCD70" w14:textId="5012F7FE" w:rsidR="00D00770" w:rsidRPr="00310CE7" w:rsidRDefault="00D00770" w:rsidP="00A23801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Thurs 29- 2</w:t>
      </w:r>
      <w:r w:rsidRPr="00D00770">
        <w:rPr>
          <w:rFonts w:ascii="Berlin Sans FB Demi" w:hAnsi="Berlin Sans FB Demi"/>
          <w:sz w:val="20"/>
          <w:szCs w:val="20"/>
          <w:vertAlign w:val="superscript"/>
        </w:rPr>
        <w:t>nd</w:t>
      </w:r>
      <w:r>
        <w:rPr>
          <w:rFonts w:ascii="Berlin Sans FB Demi" w:hAnsi="Berlin Sans FB Demi"/>
          <w:sz w:val="20"/>
          <w:szCs w:val="20"/>
        </w:rPr>
        <w:t>. Monterey County Fair</w:t>
      </w:r>
    </w:p>
    <w:p w14:paraId="15A8CF8D" w14:textId="0EA4D6F7" w:rsidR="00773EAF" w:rsidRPr="001212C5" w:rsidRDefault="00690133" w:rsidP="0096441F">
      <w:pPr>
        <w:rPr>
          <w:rFonts w:ascii="Berlin Sans FB Demi" w:hAnsi="Berlin Sans FB Demi"/>
          <w:color w:val="FF0000"/>
          <w:sz w:val="20"/>
          <w:szCs w:val="20"/>
        </w:rPr>
      </w:pPr>
      <w:bookmarkStart w:id="3" w:name="_Hlk490134584"/>
      <w:r>
        <w:rPr>
          <w:rFonts w:ascii="Berlin Sans FB Demi" w:hAnsi="Berlin Sans FB Demi"/>
          <w:color w:val="FF0000"/>
          <w:sz w:val="20"/>
          <w:szCs w:val="20"/>
        </w:rPr>
        <w:t xml:space="preserve">          </w:t>
      </w:r>
    </w:p>
    <w:p w14:paraId="082F2479" w14:textId="77777777" w:rsidR="0096441F" w:rsidRPr="00310CE7" w:rsidRDefault="0096441F" w:rsidP="0096441F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310CE7">
        <w:rPr>
          <w:rFonts w:ascii="Berlin Sans FB Demi" w:hAnsi="Berlin Sans FB Demi"/>
          <w:sz w:val="20"/>
          <w:szCs w:val="20"/>
        </w:rPr>
        <w:t>*</w:t>
      </w:r>
      <w:r w:rsidRPr="00310CE7">
        <w:rPr>
          <w:rFonts w:ascii="Berlin Sans FB Demi" w:hAnsi="Berlin Sans FB Demi"/>
          <w:b/>
          <w:sz w:val="20"/>
          <w:szCs w:val="20"/>
          <w:u w:val="single"/>
        </w:rPr>
        <w:t>SEPTEMBER</w:t>
      </w:r>
    </w:p>
    <w:p w14:paraId="6A3B7F0D" w14:textId="7B9C0299" w:rsidR="00DD0383" w:rsidRPr="00310CE7" w:rsidRDefault="00C67EB1" w:rsidP="00DD0383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Mon 2</w:t>
      </w:r>
      <w:r w:rsidR="00DD0383" w:rsidRPr="00310CE7">
        <w:rPr>
          <w:rFonts w:ascii="Berlin Sans FB Demi" w:hAnsi="Berlin Sans FB Demi"/>
          <w:sz w:val="20"/>
          <w:szCs w:val="20"/>
          <w:vertAlign w:val="superscript"/>
        </w:rPr>
        <w:t>rd</w:t>
      </w:r>
      <w:r w:rsidR="00DD0383" w:rsidRPr="00310CE7">
        <w:rPr>
          <w:rFonts w:ascii="Berlin Sans FB Demi" w:hAnsi="Berlin Sans FB Demi"/>
          <w:sz w:val="20"/>
          <w:szCs w:val="20"/>
        </w:rPr>
        <w:t xml:space="preserve"> </w:t>
      </w:r>
      <w:r w:rsidR="00DD0383" w:rsidRPr="00310CE7">
        <w:rPr>
          <w:rFonts w:ascii="Berlin Sans FB Demi" w:hAnsi="Berlin Sans FB Demi"/>
          <w:sz w:val="20"/>
          <w:szCs w:val="20"/>
          <w:vertAlign w:val="superscript"/>
        </w:rPr>
        <w:t>-</w:t>
      </w:r>
      <w:r w:rsidR="00DD0383" w:rsidRPr="00310CE7">
        <w:rPr>
          <w:rFonts w:ascii="Berlin Sans FB Demi" w:hAnsi="Berlin Sans FB Demi"/>
          <w:sz w:val="20"/>
          <w:szCs w:val="20"/>
        </w:rPr>
        <w:t xml:space="preserve"> office closed – Holiday</w:t>
      </w:r>
    </w:p>
    <w:p w14:paraId="0785FCAE" w14:textId="16B6FD49" w:rsidR="00DD0383" w:rsidRPr="00310CE7" w:rsidRDefault="00C67EB1" w:rsidP="00DD0383">
      <w:pPr>
        <w:ind w:left="5040" w:hanging="5040"/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Wed- Sun 11-15</w:t>
      </w:r>
      <w:r w:rsidR="00DD0383" w:rsidRPr="00310CE7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DD0383" w:rsidRPr="00310CE7">
        <w:rPr>
          <w:rFonts w:ascii="Berlin Sans FB Demi" w:hAnsi="Berlin Sans FB Demi"/>
          <w:sz w:val="20"/>
          <w:szCs w:val="20"/>
        </w:rPr>
        <w:t xml:space="preserve"> Santa Cruz Co Fair</w:t>
      </w:r>
    </w:p>
    <w:p w14:paraId="6C1D87F5" w14:textId="7785CD69" w:rsidR="00AE4E4B" w:rsidRPr="00310CE7" w:rsidRDefault="00834AB5" w:rsidP="00AE4E4B">
      <w:pPr>
        <w:ind w:right="-378"/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 xml:space="preserve">Tues </w:t>
      </w:r>
      <w:r w:rsidR="00C67EB1" w:rsidRPr="00310CE7">
        <w:rPr>
          <w:rFonts w:ascii="Berlin Sans FB Demi" w:hAnsi="Berlin Sans FB Demi"/>
          <w:sz w:val="20"/>
          <w:szCs w:val="20"/>
        </w:rPr>
        <w:t>17</w:t>
      </w:r>
      <w:r w:rsidR="008B2F85" w:rsidRPr="00310CE7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8B2F85" w:rsidRPr="00310CE7">
        <w:rPr>
          <w:rFonts w:ascii="Berlin Sans FB Demi" w:hAnsi="Berlin Sans FB Demi"/>
          <w:sz w:val="20"/>
          <w:szCs w:val="20"/>
        </w:rPr>
        <w:t xml:space="preserve"> </w:t>
      </w:r>
      <w:r w:rsidR="00C341B8" w:rsidRPr="00310CE7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Pr="00310CE7">
        <w:rPr>
          <w:rFonts w:ascii="Berlin Sans FB Demi" w:hAnsi="Berlin Sans FB Demi"/>
          <w:sz w:val="20"/>
          <w:szCs w:val="20"/>
        </w:rPr>
        <w:t xml:space="preserve"> Leader’s Council Meeting 7 pm</w:t>
      </w:r>
    </w:p>
    <w:p w14:paraId="43F5AA87" w14:textId="62C33C25" w:rsidR="00574978" w:rsidRPr="00690133" w:rsidRDefault="00690133" w:rsidP="00AE4E4B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BA </w:t>
      </w:r>
      <w:r w:rsidR="00DC1E97" w:rsidRPr="00690133">
        <w:rPr>
          <w:rFonts w:ascii="Berlin Sans FB Demi" w:hAnsi="Berlin Sans FB Demi"/>
          <w:sz w:val="20"/>
          <w:szCs w:val="20"/>
        </w:rPr>
        <w:t xml:space="preserve">  </w:t>
      </w:r>
      <w:r w:rsidR="00F84DCC" w:rsidRPr="00690133">
        <w:rPr>
          <w:rFonts w:ascii="Berlin Sans FB Demi" w:hAnsi="Berlin Sans FB Demi"/>
          <w:sz w:val="20"/>
          <w:szCs w:val="20"/>
        </w:rPr>
        <w:t>Achievem</w:t>
      </w:r>
      <w:r w:rsidR="00400243" w:rsidRPr="00690133">
        <w:rPr>
          <w:rFonts w:ascii="Berlin Sans FB Demi" w:hAnsi="Berlin Sans FB Demi"/>
          <w:sz w:val="20"/>
          <w:szCs w:val="20"/>
        </w:rPr>
        <w:t>ent Night &amp; Dance</w:t>
      </w:r>
    </w:p>
    <w:p w14:paraId="1375D874" w14:textId="51D14BDC" w:rsidR="00A969E9" w:rsidRPr="00310CE7" w:rsidRDefault="009B3350" w:rsidP="00A969E9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Fri 2</w:t>
      </w:r>
      <w:r w:rsidR="00C67EB1" w:rsidRPr="00310CE7">
        <w:rPr>
          <w:rFonts w:ascii="Berlin Sans FB Demi" w:hAnsi="Berlin Sans FB Demi"/>
          <w:sz w:val="20"/>
          <w:szCs w:val="20"/>
        </w:rPr>
        <w:t>7</w:t>
      </w:r>
      <w:r w:rsidR="00C30D9F" w:rsidRPr="00310CE7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2C4A09" w:rsidRPr="00310CE7">
        <w:rPr>
          <w:rFonts w:ascii="Berlin Sans FB Demi" w:hAnsi="Berlin Sans FB Demi"/>
          <w:sz w:val="20"/>
          <w:szCs w:val="20"/>
        </w:rPr>
        <w:t xml:space="preserve">  </w:t>
      </w:r>
      <w:r w:rsidR="00A969E9" w:rsidRPr="00310CE7">
        <w:rPr>
          <w:rFonts w:ascii="Berlin Sans FB Demi" w:hAnsi="Berlin Sans FB Demi"/>
          <w:sz w:val="20"/>
          <w:szCs w:val="20"/>
        </w:rPr>
        <w:t>Enro</w:t>
      </w:r>
      <w:r w:rsidR="00822E92" w:rsidRPr="00310CE7">
        <w:rPr>
          <w:rFonts w:ascii="Berlin Sans FB Demi" w:hAnsi="Berlin Sans FB Demi"/>
          <w:sz w:val="20"/>
          <w:szCs w:val="20"/>
        </w:rPr>
        <w:t xml:space="preserve">llment </w:t>
      </w:r>
      <w:r w:rsidR="002C4A09" w:rsidRPr="00310CE7">
        <w:rPr>
          <w:rFonts w:ascii="Berlin Sans FB Demi" w:hAnsi="Berlin Sans FB Demi"/>
          <w:sz w:val="20"/>
          <w:szCs w:val="20"/>
        </w:rPr>
        <w:t xml:space="preserve">reports </w:t>
      </w:r>
      <w:r w:rsidR="00E955AF" w:rsidRPr="00310CE7">
        <w:rPr>
          <w:rFonts w:ascii="Berlin Sans FB Demi" w:hAnsi="Berlin Sans FB Demi"/>
          <w:sz w:val="20"/>
          <w:szCs w:val="20"/>
        </w:rPr>
        <w:t>&amp; C</w:t>
      </w:r>
      <w:r w:rsidR="00822E92" w:rsidRPr="00310CE7">
        <w:rPr>
          <w:rFonts w:ascii="Berlin Sans FB Demi" w:hAnsi="Berlin Sans FB Demi"/>
          <w:sz w:val="20"/>
          <w:szCs w:val="20"/>
        </w:rPr>
        <w:t>lub Beginning of the Y</w:t>
      </w:r>
      <w:r w:rsidR="00A969E9" w:rsidRPr="00310CE7">
        <w:rPr>
          <w:rFonts w:ascii="Berlin Sans FB Demi" w:hAnsi="Berlin Sans FB Demi"/>
          <w:sz w:val="20"/>
          <w:szCs w:val="20"/>
        </w:rPr>
        <w:t>ear reports due to county offices</w:t>
      </w:r>
    </w:p>
    <w:bookmarkEnd w:id="0"/>
    <w:p w14:paraId="67368B68" w14:textId="77777777" w:rsidR="00A969E9" w:rsidRPr="001212C5" w:rsidRDefault="00A969E9" w:rsidP="00AE4E4B">
      <w:pPr>
        <w:rPr>
          <w:rFonts w:ascii="Berlin Sans FB Demi" w:hAnsi="Berlin Sans FB Demi"/>
          <w:color w:val="FF0000"/>
          <w:sz w:val="20"/>
          <w:szCs w:val="20"/>
        </w:rPr>
      </w:pPr>
    </w:p>
    <w:p w14:paraId="328F1369" w14:textId="77777777" w:rsidR="00AE4E4B" w:rsidRPr="00310CE7" w:rsidRDefault="00A969E9" w:rsidP="00AE4E4B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b/>
          <w:sz w:val="20"/>
          <w:szCs w:val="20"/>
          <w:u w:val="single"/>
        </w:rPr>
        <w:t>*</w:t>
      </w:r>
      <w:r w:rsidR="00132768" w:rsidRPr="00310CE7">
        <w:rPr>
          <w:rFonts w:ascii="Berlin Sans FB Demi" w:hAnsi="Berlin Sans FB Demi"/>
          <w:b/>
          <w:sz w:val="20"/>
          <w:szCs w:val="20"/>
          <w:u w:val="single"/>
        </w:rPr>
        <w:t>OCTOBER</w:t>
      </w:r>
    </w:p>
    <w:p w14:paraId="45A3D339" w14:textId="77777777" w:rsidR="003B5941" w:rsidRDefault="00310CE7" w:rsidP="00DD0383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3-6th</w:t>
      </w:r>
      <w:r w:rsidR="009C30AE" w:rsidRPr="00310CE7">
        <w:rPr>
          <w:rFonts w:ascii="Berlin Sans FB Demi" w:hAnsi="Berlin Sans FB Demi"/>
          <w:sz w:val="20"/>
          <w:szCs w:val="20"/>
        </w:rPr>
        <w:t xml:space="preserve"> </w:t>
      </w:r>
      <w:r w:rsidR="00690133" w:rsidRPr="00310CE7">
        <w:rPr>
          <w:rFonts w:ascii="Berlin Sans FB Demi" w:hAnsi="Berlin Sans FB Demi"/>
          <w:sz w:val="20"/>
          <w:szCs w:val="20"/>
        </w:rPr>
        <w:t xml:space="preserve">   </w:t>
      </w:r>
      <w:r w:rsidR="009C30AE" w:rsidRPr="00310CE7">
        <w:rPr>
          <w:rFonts w:ascii="Berlin Sans FB Demi" w:hAnsi="Berlin Sans FB Demi"/>
          <w:sz w:val="20"/>
          <w:szCs w:val="20"/>
        </w:rPr>
        <w:t>San Benito County Fair</w:t>
      </w:r>
    </w:p>
    <w:p w14:paraId="3F4FC028" w14:textId="07753174" w:rsidR="003B5941" w:rsidRDefault="003B5941" w:rsidP="00DD0383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 Tues – 8</w:t>
      </w:r>
      <w:r w:rsidRPr="003B5941">
        <w:rPr>
          <w:rFonts w:ascii="Berlin Sans FB Demi" w:hAnsi="Berlin Sans FB Demi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sz w:val="20"/>
          <w:szCs w:val="20"/>
        </w:rPr>
        <w:t xml:space="preserve"> – 4-H Spirit day </w:t>
      </w:r>
    </w:p>
    <w:p w14:paraId="403EE26E" w14:textId="1B484A1B" w:rsidR="008F78F1" w:rsidRPr="00690133" w:rsidRDefault="00C67EB1" w:rsidP="00DD0383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6</w:t>
      </w:r>
      <w:r w:rsidR="008F78F1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690133">
        <w:rPr>
          <w:rFonts w:ascii="Berlin Sans FB Demi" w:hAnsi="Berlin Sans FB Demi"/>
          <w:sz w:val="20"/>
          <w:szCs w:val="20"/>
        </w:rPr>
        <w:t xml:space="preserve"> – 12</w:t>
      </w:r>
      <w:r w:rsidR="008F78F1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8F78F1" w:rsidRPr="00690133">
        <w:rPr>
          <w:rFonts w:ascii="Berlin Sans FB Demi" w:hAnsi="Berlin Sans FB Demi"/>
          <w:sz w:val="20"/>
          <w:szCs w:val="20"/>
        </w:rPr>
        <w:t xml:space="preserve"> NATIONAL 4-H WEEK</w:t>
      </w:r>
    </w:p>
    <w:p w14:paraId="13CE3CE6" w14:textId="127221FD" w:rsidR="00DD0383" w:rsidRPr="00310CE7" w:rsidRDefault="004F153B" w:rsidP="00DD0383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TBD</w:t>
      </w:r>
      <w:r w:rsidR="0047480D" w:rsidRPr="00310CE7">
        <w:rPr>
          <w:rFonts w:ascii="Berlin Sans FB Demi" w:hAnsi="Berlin Sans FB Demi"/>
          <w:sz w:val="20"/>
          <w:szCs w:val="20"/>
        </w:rPr>
        <w:t xml:space="preserve"> </w:t>
      </w:r>
      <w:r w:rsidR="00DD0383" w:rsidRPr="00310CE7">
        <w:rPr>
          <w:rFonts w:ascii="Berlin Sans FB Demi" w:hAnsi="Berlin Sans FB Demi"/>
          <w:sz w:val="20"/>
          <w:szCs w:val="20"/>
        </w:rPr>
        <w:t xml:space="preserve"> – </w:t>
      </w:r>
      <w:r w:rsidR="00310CE7" w:rsidRPr="00310CE7">
        <w:rPr>
          <w:rFonts w:ascii="Berlin Sans FB Demi" w:hAnsi="Berlin Sans FB Demi"/>
          <w:sz w:val="20"/>
          <w:szCs w:val="20"/>
        </w:rPr>
        <w:t xml:space="preserve">New family event </w:t>
      </w:r>
    </w:p>
    <w:p w14:paraId="32E76308" w14:textId="6BF82FEF" w:rsidR="00AE4E4B" w:rsidRPr="00310CE7" w:rsidRDefault="009B3350" w:rsidP="00AE4E4B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Tues 1</w:t>
      </w:r>
      <w:r w:rsidR="00C67EB1" w:rsidRPr="00310CE7">
        <w:rPr>
          <w:rFonts w:ascii="Berlin Sans FB Demi" w:hAnsi="Berlin Sans FB Demi"/>
          <w:sz w:val="20"/>
          <w:szCs w:val="20"/>
        </w:rPr>
        <w:t>5</w:t>
      </w:r>
      <w:r w:rsidR="00834AB5" w:rsidRPr="00310CE7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C341B8" w:rsidRPr="00310CE7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="00834AB5" w:rsidRPr="00310CE7">
        <w:rPr>
          <w:rFonts w:ascii="Berlin Sans FB Demi" w:hAnsi="Berlin Sans FB Demi"/>
          <w:sz w:val="20"/>
          <w:szCs w:val="20"/>
        </w:rPr>
        <w:t xml:space="preserve"> Leader’s</w:t>
      </w:r>
      <w:r w:rsidR="004616A3" w:rsidRPr="00310CE7">
        <w:rPr>
          <w:rFonts w:ascii="Berlin Sans FB Demi" w:hAnsi="Berlin Sans FB Demi"/>
          <w:sz w:val="20"/>
          <w:szCs w:val="20"/>
        </w:rPr>
        <w:t xml:space="preserve"> Council Meeting In South County</w:t>
      </w:r>
    </w:p>
    <w:p w14:paraId="71CEF043" w14:textId="222375C2" w:rsidR="00EE4249" w:rsidRPr="00310CE7" w:rsidRDefault="00C67EB1" w:rsidP="00AE4E4B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Mon 15</w:t>
      </w:r>
      <w:r w:rsidR="00FA58D0" w:rsidRPr="00310CE7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FA58D0" w:rsidRPr="00310CE7">
        <w:rPr>
          <w:rFonts w:ascii="Berlin Sans FB Demi" w:hAnsi="Berlin Sans FB Demi"/>
          <w:sz w:val="20"/>
          <w:szCs w:val="20"/>
        </w:rPr>
        <w:t xml:space="preserve"> -</w:t>
      </w:r>
      <w:r w:rsidR="00EE4249" w:rsidRPr="00310CE7">
        <w:rPr>
          <w:rFonts w:ascii="Berlin Sans FB Demi" w:hAnsi="Berlin Sans FB Demi"/>
          <w:sz w:val="20"/>
          <w:szCs w:val="20"/>
        </w:rPr>
        <w:t xml:space="preserve"> Info Night Citizenship Washington Focus, </w:t>
      </w:r>
      <w:r w:rsidR="009C30AE" w:rsidRPr="00310CE7">
        <w:rPr>
          <w:rFonts w:ascii="Berlin Sans FB Demi" w:hAnsi="Berlin Sans FB Demi"/>
          <w:sz w:val="20"/>
          <w:szCs w:val="20"/>
        </w:rPr>
        <w:t>S. County</w:t>
      </w:r>
    </w:p>
    <w:p w14:paraId="71451A70" w14:textId="59366604" w:rsidR="0071290A" w:rsidRPr="00690133" w:rsidRDefault="00690133" w:rsidP="00AE4E4B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BA </w:t>
      </w:r>
      <w:r w:rsidR="0071290A" w:rsidRPr="00690133">
        <w:rPr>
          <w:rFonts w:ascii="Berlin Sans FB Demi" w:hAnsi="Berlin Sans FB Demi"/>
          <w:sz w:val="20"/>
          <w:szCs w:val="20"/>
        </w:rPr>
        <w:t>Farm day, Salinas Rodeo Grounds</w:t>
      </w:r>
    </w:p>
    <w:bookmarkEnd w:id="3"/>
    <w:p w14:paraId="7B16D159" w14:textId="77777777" w:rsidR="008E3386" w:rsidRPr="001212C5" w:rsidRDefault="008E3386" w:rsidP="00AE4E4B">
      <w:pPr>
        <w:rPr>
          <w:rFonts w:ascii="Berlin Sans FB Demi" w:hAnsi="Berlin Sans FB Demi"/>
          <w:color w:val="FF0000"/>
          <w:sz w:val="20"/>
          <w:szCs w:val="20"/>
        </w:rPr>
      </w:pPr>
    </w:p>
    <w:p w14:paraId="356A4E7A" w14:textId="77777777" w:rsidR="00AE4E4B" w:rsidRPr="001212C5" w:rsidRDefault="00834AB5" w:rsidP="00AE4E4B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bookmarkStart w:id="4" w:name="_Hlk526852380"/>
      <w:r w:rsidRPr="00310CE7">
        <w:rPr>
          <w:rFonts w:ascii="Berlin Sans FB Demi" w:hAnsi="Berlin Sans FB Demi"/>
          <w:b/>
          <w:sz w:val="20"/>
          <w:szCs w:val="20"/>
          <w:u w:val="single"/>
        </w:rPr>
        <w:t>NOVEMBER</w:t>
      </w:r>
    </w:p>
    <w:p w14:paraId="2E81FC59" w14:textId="6EAB6F06" w:rsidR="003D2629" w:rsidRPr="00690133" w:rsidRDefault="003B5941" w:rsidP="00AE4E4B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1</w:t>
      </w:r>
      <w:r w:rsidRPr="003B5941">
        <w:rPr>
          <w:rFonts w:ascii="Berlin Sans FB Demi" w:hAnsi="Berlin Sans FB Demi"/>
          <w:sz w:val="20"/>
          <w:szCs w:val="20"/>
          <w:vertAlign w:val="superscript"/>
        </w:rPr>
        <w:t>st</w:t>
      </w:r>
      <w:r>
        <w:rPr>
          <w:rFonts w:ascii="Berlin Sans FB Demi" w:hAnsi="Berlin Sans FB Demi"/>
          <w:sz w:val="20"/>
          <w:szCs w:val="20"/>
        </w:rPr>
        <w:t>- 3</w:t>
      </w:r>
      <w:r w:rsidRPr="003B5941">
        <w:rPr>
          <w:rFonts w:ascii="Berlin Sans FB Demi" w:hAnsi="Berlin Sans FB Demi"/>
          <w:sz w:val="20"/>
          <w:szCs w:val="20"/>
          <w:vertAlign w:val="superscript"/>
        </w:rPr>
        <w:t>rd</w:t>
      </w:r>
      <w:r>
        <w:rPr>
          <w:rFonts w:ascii="Berlin Sans FB Demi" w:hAnsi="Berlin Sans FB Demi"/>
          <w:sz w:val="20"/>
          <w:szCs w:val="20"/>
        </w:rPr>
        <w:t xml:space="preserve"> </w:t>
      </w:r>
      <w:r w:rsidR="00582A83" w:rsidRPr="00690133">
        <w:rPr>
          <w:rFonts w:ascii="Berlin Sans FB Demi" w:hAnsi="Berlin Sans FB Demi"/>
          <w:sz w:val="20"/>
          <w:szCs w:val="20"/>
        </w:rPr>
        <w:t xml:space="preserve"> </w:t>
      </w:r>
      <w:r w:rsidR="003D2629" w:rsidRPr="00690133">
        <w:rPr>
          <w:rFonts w:ascii="Berlin Sans FB Demi" w:hAnsi="Berlin Sans FB Demi"/>
          <w:sz w:val="20"/>
          <w:szCs w:val="20"/>
        </w:rPr>
        <w:t>-</w:t>
      </w:r>
      <w:r>
        <w:rPr>
          <w:rFonts w:ascii="Berlin Sans FB Demi" w:hAnsi="Berlin Sans FB Demi"/>
          <w:sz w:val="20"/>
          <w:szCs w:val="20"/>
        </w:rPr>
        <w:t xml:space="preserve"> </w:t>
      </w:r>
      <w:r w:rsidR="003D2629" w:rsidRPr="00690133">
        <w:rPr>
          <w:rFonts w:ascii="Berlin Sans FB Demi" w:hAnsi="Berlin Sans FB Demi"/>
          <w:sz w:val="20"/>
          <w:szCs w:val="20"/>
        </w:rPr>
        <w:t>Mindfulness Retreat</w:t>
      </w:r>
      <w:r>
        <w:rPr>
          <w:rFonts w:ascii="Berlin Sans FB Demi" w:hAnsi="Berlin Sans FB Demi"/>
          <w:sz w:val="20"/>
          <w:szCs w:val="20"/>
        </w:rPr>
        <w:t>,</w:t>
      </w:r>
      <w:r w:rsidR="003D2629" w:rsidRPr="00690133">
        <w:rPr>
          <w:rFonts w:ascii="Berlin Sans FB Demi" w:hAnsi="Berlin Sans FB Demi"/>
          <w:sz w:val="20"/>
          <w:szCs w:val="20"/>
        </w:rPr>
        <w:t xml:space="preserve"> Cambria Pines </w:t>
      </w:r>
    </w:p>
    <w:p w14:paraId="07C6EDC1" w14:textId="165A7B3D" w:rsidR="00D41E66" w:rsidRDefault="00310CE7" w:rsidP="00710F79">
      <w:pPr>
        <w:rPr>
          <w:rFonts w:ascii="Berlin Sans FB Demi" w:hAnsi="Berlin Sans FB Demi"/>
          <w:color w:val="FF0000"/>
          <w:sz w:val="20"/>
          <w:szCs w:val="20"/>
        </w:rPr>
      </w:pPr>
      <w:r>
        <w:rPr>
          <w:rFonts w:ascii="Berlin Sans FB Demi" w:hAnsi="Berlin Sans FB Demi"/>
          <w:color w:val="FF0000"/>
          <w:sz w:val="20"/>
          <w:szCs w:val="20"/>
        </w:rPr>
        <w:t xml:space="preserve">TBA </w:t>
      </w:r>
      <w:r w:rsidR="00D41E66" w:rsidRPr="001212C5">
        <w:rPr>
          <w:rFonts w:ascii="Berlin Sans FB Demi" w:hAnsi="Berlin Sans FB Demi"/>
          <w:color w:val="FF0000"/>
          <w:sz w:val="20"/>
          <w:szCs w:val="20"/>
        </w:rPr>
        <w:t>- Exe Board quarterly meeting</w:t>
      </w:r>
    </w:p>
    <w:p w14:paraId="28369942" w14:textId="50664DAE" w:rsidR="003B5941" w:rsidRPr="001212C5" w:rsidRDefault="003B5941" w:rsidP="00710F79">
      <w:pPr>
        <w:rPr>
          <w:rFonts w:ascii="Berlin Sans FB Demi" w:hAnsi="Berlin Sans FB Demi"/>
          <w:color w:val="FF0000"/>
          <w:sz w:val="20"/>
          <w:szCs w:val="20"/>
        </w:rPr>
      </w:pPr>
      <w:r w:rsidRPr="003B5941">
        <w:rPr>
          <w:rFonts w:ascii="Berlin Sans FB Demi" w:hAnsi="Berlin Sans FB Demi"/>
          <w:sz w:val="20"/>
          <w:szCs w:val="20"/>
        </w:rPr>
        <w:t>8-10th  Volunteer retreat</w:t>
      </w:r>
      <w:r>
        <w:rPr>
          <w:rFonts w:ascii="Berlin Sans FB Demi" w:hAnsi="Berlin Sans FB Demi"/>
          <w:sz w:val="20"/>
          <w:szCs w:val="20"/>
        </w:rPr>
        <w:t>, Asilomar</w:t>
      </w:r>
    </w:p>
    <w:p w14:paraId="576D619D" w14:textId="6B3E16C0" w:rsidR="008C2019" w:rsidRPr="00690133" w:rsidRDefault="0071290A" w:rsidP="00710F79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Fri 9</w:t>
      </w:r>
      <w:r w:rsidR="00BF1037" w:rsidRPr="00690133">
        <w:rPr>
          <w:rFonts w:ascii="Berlin Sans FB Demi" w:hAnsi="Berlin Sans FB Demi"/>
          <w:sz w:val="20"/>
          <w:szCs w:val="20"/>
        </w:rPr>
        <w:t>th</w:t>
      </w:r>
      <w:r w:rsidR="006B6F5F" w:rsidRPr="00690133">
        <w:rPr>
          <w:rFonts w:ascii="Berlin Sans FB Demi" w:hAnsi="Berlin Sans FB Demi"/>
          <w:sz w:val="20"/>
          <w:szCs w:val="20"/>
        </w:rPr>
        <w:t xml:space="preserve">- </w:t>
      </w:r>
      <w:r w:rsidR="00834AB5" w:rsidRPr="00690133">
        <w:rPr>
          <w:rFonts w:ascii="Berlin Sans FB Demi" w:hAnsi="Berlin Sans FB Demi"/>
          <w:sz w:val="20"/>
          <w:szCs w:val="20"/>
        </w:rPr>
        <w:t xml:space="preserve">office closed </w:t>
      </w:r>
      <w:r w:rsidR="00B44E83" w:rsidRPr="00690133">
        <w:rPr>
          <w:rFonts w:ascii="Berlin Sans FB Demi" w:hAnsi="Berlin Sans FB Demi"/>
          <w:sz w:val="20"/>
          <w:szCs w:val="20"/>
        </w:rPr>
        <w:t>–</w:t>
      </w:r>
      <w:r w:rsidR="00834AB5" w:rsidRPr="00690133">
        <w:rPr>
          <w:rFonts w:ascii="Berlin Sans FB Demi" w:hAnsi="Berlin Sans FB Demi"/>
          <w:sz w:val="20"/>
          <w:szCs w:val="20"/>
        </w:rPr>
        <w:t xml:space="preserve"> Holiday</w:t>
      </w:r>
    </w:p>
    <w:p w14:paraId="5B66168B" w14:textId="155FC257" w:rsidR="00710F79" w:rsidRDefault="00310CE7" w:rsidP="00710F79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TBA</w:t>
      </w:r>
      <w:r w:rsidR="00DC25E9" w:rsidRPr="00690133">
        <w:rPr>
          <w:rFonts w:ascii="Berlin Sans FB Demi" w:hAnsi="Berlin Sans FB Demi"/>
          <w:sz w:val="20"/>
          <w:szCs w:val="20"/>
        </w:rPr>
        <w:t xml:space="preserve"> </w:t>
      </w:r>
      <w:r w:rsidR="00710F79" w:rsidRPr="00690133">
        <w:rPr>
          <w:rFonts w:ascii="Berlin Sans FB Demi" w:hAnsi="Berlin Sans FB Demi"/>
          <w:sz w:val="20"/>
          <w:szCs w:val="20"/>
        </w:rPr>
        <w:t xml:space="preserve">Teen Counselors &amp; Teen </w:t>
      </w:r>
      <w:r w:rsidR="00DC25E9" w:rsidRPr="00690133">
        <w:rPr>
          <w:rFonts w:ascii="Berlin Sans FB Demi" w:hAnsi="Berlin Sans FB Demi"/>
          <w:sz w:val="20"/>
          <w:szCs w:val="20"/>
        </w:rPr>
        <w:t>C</w:t>
      </w:r>
      <w:r w:rsidR="00710F79" w:rsidRPr="00690133">
        <w:rPr>
          <w:rFonts w:ascii="Berlin Sans FB Demi" w:hAnsi="Berlin Sans FB Demi"/>
          <w:sz w:val="20"/>
          <w:szCs w:val="20"/>
        </w:rPr>
        <w:t>amp Staff Applications due</w:t>
      </w:r>
      <w:r w:rsidR="00DC25E9" w:rsidRPr="00690133">
        <w:rPr>
          <w:rFonts w:ascii="Berlin Sans FB Demi" w:hAnsi="Berlin Sans FB Demi"/>
          <w:sz w:val="20"/>
          <w:szCs w:val="20"/>
        </w:rPr>
        <w:t xml:space="preserve"> by 5pm</w:t>
      </w:r>
    </w:p>
    <w:p w14:paraId="15AF4B17" w14:textId="4AC60DF7" w:rsidR="00953A2B" w:rsidRPr="00690133" w:rsidRDefault="00953A2B" w:rsidP="00953A2B">
      <w:pPr>
        <w:ind w:left="5040" w:hanging="5040"/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15- 16</w:t>
      </w:r>
      <w:r w:rsidRPr="00953A2B">
        <w:rPr>
          <w:rFonts w:ascii="Berlin Sans FB Demi" w:hAnsi="Berlin Sans FB Demi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sz w:val="20"/>
          <w:szCs w:val="20"/>
        </w:rPr>
        <w:t xml:space="preserve"> </w:t>
      </w:r>
      <w:r w:rsidRPr="00690133">
        <w:rPr>
          <w:rFonts w:ascii="Berlin Sans FB Demi" w:hAnsi="Berlin Sans FB Demi"/>
          <w:sz w:val="20"/>
          <w:szCs w:val="20"/>
        </w:rPr>
        <w:t xml:space="preserve"> Sat &amp; Sun Youth Summit Northern region</w:t>
      </w:r>
    </w:p>
    <w:p w14:paraId="767BCA14" w14:textId="0A71150E" w:rsidR="00AE4E4B" w:rsidRPr="00690133" w:rsidRDefault="0071290A" w:rsidP="00AE4E4B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ues 19</w:t>
      </w:r>
      <w:r w:rsidR="008B2F85" w:rsidRPr="00690133">
        <w:rPr>
          <w:rFonts w:ascii="Berlin Sans FB Demi" w:hAnsi="Berlin Sans FB Demi"/>
          <w:sz w:val="20"/>
          <w:szCs w:val="20"/>
          <w:vertAlign w:val="superscript"/>
        </w:rPr>
        <w:t xml:space="preserve">th </w:t>
      </w:r>
      <w:r w:rsidR="00710F79" w:rsidRPr="00690133">
        <w:rPr>
          <w:rFonts w:ascii="Berlin Sans FB Demi" w:hAnsi="Berlin Sans FB Demi"/>
          <w:sz w:val="20"/>
          <w:szCs w:val="20"/>
        </w:rPr>
        <w:t xml:space="preserve"> </w:t>
      </w:r>
      <w:r w:rsidR="00C341B8" w:rsidRPr="00690133">
        <w:rPr>
          <w:rFonts w:ascii="Berlin Sans FB Demi" w:hAnsi="Berlin Sans FB Demi"/>
          <w:sz w:val="20"/>
          <w:szCs w:val="20"/>
        </w:rPr>
        <w:t xml:space="preserve"> -</w:t>
      </w:r>
      <w:r w:rsidR="00834AB5" w:rsidRPr="00690133">
        <w:rPr>
          <w:rFonts w:ascii="Berlin Sans FB Demi" w:hAnsi="Berlin Sans FB Demi"/>
          <w:sz w:val="20"/>
          <w:szCs w:val="20"/>
        </w:rPr>
        <w:t>Leader’s Council Meeting 7 pm</w:t>
      </w:r>
    </w:p>
    <w:p w14:paraId="06045D93" w14:textId="3C532F2B" w:rsidR="00AE4E4B" w:rsidRPr="00690133" w:rsidRDefault="00834AB5" w:rsidP="00AE4E4B">
      <w:pPr>
        <w:ind w:right="-540"/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hurs 2</w:t>
      </w:r>
      <w:r w:rsidR="0071290A" w:rsidRPr="00690133">
        <w:rPr>
          <w:rFonts w:ascii="Berlin Sans FB Demi" w:hAnsi="Berlin Sans FB Demi"/>
          <w:sz w:val="20"/>
          <w:szCs w:val="20"/>
        </w:rPr>
        <w:t>1</w:t>
      </w:r>
      <w:r w:rsidR="0071290A" w:rsidRPr="00690133">
        <w:rPr>
          <w:rFonts w:ascii="Berlin Sans FB Demi" w:hAnsi="Berlin Sans FB Demi"/>
          <w:sz w:val="20"/>
          <w:szCs w:val="20"/>
          <w:vertAlign w:val="superscript"/>
        </w:rPr>
        <w:t>st</w:t>
      </w:r>
      <w:r w:rsidR="00F20FFC" w:rsidRPr="00690133">
        <w:rPr>
          <w:rFonts w:ascii="Berlin Sans FB Demi" w:hAnsi="Berlin Sans FB Demi"/>
          <w:sz w:val="20"/>
          <w:szCs w:val="20"/>
        </w:rPr>
        <w:t xml:space="preserve"> -</w:t>
      </w:r>
      <w:r w:rsidR="0071290A" w:rsidRPr="00690133">
        <w:rPr>
          <w:rFonts w:ascii="Berlin Sans FB Demi" w:hAnsi="Berlin Sans FB Demi"/>
          <w:sz w:val="20"/>
          <w:szCs w:val="20"/>
        </w:rPr>
        <w:t>22</w:t>
      </w:r>
      <w:r w:rsidR="0071290A" w:rsidRPr="00690133">
        <w:rPr>
          <w:rFonts w:ascii="Berlin Sans FB Demi" w:hAnsi="Berlin Sans FB Demi"/>
          <w:sz w:val="20"/>
          <w:szCs w:val="20"/>
          <w:vertAlign w:val="superscript"/>
        </w:rPr>
        <w:t>nd</w:t>
      </w:r>
      <w:r w:rsidR="008B2F85" w:rsidRPr="00690133">
        <w:rPr>
          <w:rFonts w:ascii="Berlin Sans FB Demi" w:hAnsi="Berlin Sans FB Demi"/>
          <w:sz w:val="20"/>
          <w:szCs w:val="20"/>
        </w:rPr>
        <w:t xml:space="preserve"> </w:t>
      </w:r>
      <w:r w:rsidR="00975620" w:rsidRPr="00690133">
        <w:rPr>
          <w:rFonts w:ascii="Berlin Sans FB Demi" w:hAnsi="Berlin Sans FB Demi"/>
          <w:sz w:val="20"/>
          <w:szCs w:val="20"/>
        </w:rPr>
        <w:t>o</w:t>
      </w:r>
      <w:r w:rsidRPr="00690133">
        <w:rPr>
          <w:rFonts w:ascii="Berlin Sans FB Demi" w:hAnsi="Berlin Sans FB Demi"/>
          <w:sz w:val="20"/>
          <w:szCs w:val="20"/>
        </w:rPr>
        <w:t xml:space="preserve">ffice closed </w:t>
      </w:r>
      <w:r w:rsidR="006A2F79" w:rsidRPr="00690133">
        <w:rPr>
          <w:rFonts w:ascii="Berlin Sans FB Demi" w:hAnsi="Berlin Sans FB Demi"/>
          <w:sz w:val="20"/>
          <w:szCs w:val="20"/>
        </w:rPr>
        <w:t>–</w:t>
      </w:r>
      <w:r w:rsidRPr="00690133">
        <w:rPr>
          <w:rFonts w:ascii="Berlin Sans FB Demi" w:hAnsi="Berlin Sans FB Demi"/>
          <w:sz w:val="20"/>
          <w:szCs w:val="20"/>
        </w:rPr>
        <w:t xml:space="preserve"> Holidays</w:t>
      </w:r>
    </w:p>
    <w:p w14:paraId="70869110" w14:textId="4EC6EA8D" w:rsidR="00E46E34" w:rsidRPr="00310CE7" w:rsidRDefault="00310CE7" w:rsidP="00AE4E4B">
      <w:pPr>
        <w:ind w:right="-540"/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TBA</w:t>
      </w:r>
      <w:r w:rsidR="00DC25E9" w:rsidRPr="00310CE7">
        <w:rPr>
          <w:rFonts w:ascii="Berlin Sans FB Demi" w:hAnsi="Berlin Sans FB Demi"/>
          <w:sz w:val="20"/>
          <w:szCs w:val="20"/>
        </w:rPr>
        <w:t xml:space="preserve"> </w:t>
      </w:r>
      <w:r w:rsidR="00610BF8" w:rsidRPr="00310CE7">
        <w:rPr>
          <w:rFonts w:ascii="Berlin Sans FB Demi" w:hAnsi="Berlin Sans FB Demi"/>
          <w:sz w:val="20"/>
          <w:szCs w:val="20"/>
        </w:rPr>
        <w:t xml:space="preserve"> Camp Teen counselor </w:t>
      </w:r>
      <w:r w:rsidR="00E46E34" w:rsidRPr="00310CE7">
        <w:rPr>
          <w:rFonts w:ascii="Berlin Sans FB Demi" w:hAnsi="Berlin Sans FB Demi"/>
          <w:sz w:val="20"/>
          <w:szCs w:val="20"/>
        </w:rPr>
        <w:t>interviews held</w:t>
      </w:r>
    </w:p>
    <w:p w14:paraId="19170271" w14:textId="77777777" w:rsidR="00A3349D" w:rsidRPr="00690133" w:rsidRDefault="00A3349D" w:rsidP="00AE4E4B">
      <w:pPr>
        <w:rPr>
          <w:rFonts w:ascii="Berlin Sans FB Demi" w:hAnsi="Berlin Sans FB Demi"/>
          <w:b/>
          <w:sz w:val="20"/>
          <w:szCs w:val="20"/>
          <w:u w:val="single"/>
        </w:rPr>
      </w:pPr>
    </w:p>
    <w:p w14:paraId="22C57A80" w14:textId="77777777" w:rsidR="00AE4E4B" w:rsidRPr="00690133" w:rsidRDefault="00834AB5" w:rsidP="00AE4E4B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b/>
          <w:sz w:val="20"/>
          <w:szCs w:val="20"/>
          <w:u w:val="single"/>
        </w:rPr>
        <w:t>DECEMBER</w:t>
      </w:r>
    </w:p>
    <w:p w14:paraId="603987A3" w14:textId="70BC8F6A" w:rsidR="009814C1" w:rsidRDefault="009814C1" w:rsidP="00AE4E4B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ues 3rd – Giving Tuesday </w:t>
      </w:r>
    </w:p>
    <w:p w14:paraId="0CF944FD" w14:textId="7761063F" w:rsidR="00503C76" w:rsidRPr="00690133" w:rsidRDefault="009B3350" w:rsidP="00AE4E4B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Fri </w:t>
      </w:r>
      <w:r w:rsidR="0071290A" w:rsidRPr="00690133">
        <w:rPr>
          <w:rFonts w:ascii="Berlin Sans FB Demi" w:hAnsi="Berlin Sans FB Demi"/>
          <w:sz w:val="20"/>
          <w:szCs w:val="20"/>
        </w:rPr>
        <w:t>13</w:t>
      </w:r>
      <w:r w:rsidR="009C30AE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9C30AE" w:rsidRPr="00690133">
        <w:rPr>
          <w:rFonts w:ascii="Berlin Sans FB Demi" w:hAnsi="Berlin Sans FB Demi"/>
          <w:sz w:val="20"/>
          <w:szCs w:val="20"/>
        </w:rPr>
        <w:t xml:space="preserve"> </w:t>
      </w:r>
      <w:r w:rsidR="0099078B" w:rsidRPr="00690133">
        <w:rPr>
          <w:rFonts w:ascii="Berlin Sans FB Demi" w:hAnsi="Berlin Sans FB Demi"/>
          <w:sz w:val="20"/>
          <w:szCs w:val="20"/>
        </w:rPr>
        <w:t xml:space="preserve"> </w:t>
      </w:r>
      <w:r w:rsidR="00503C76" w:rsidRPr="00690133">
        <w:rPr>
          <w:rFonts w:ascii="Berlin Sans FB Demi" w:hAnsi="Berlin Sans FB Demi"/>
          <w:sz w:val="20"/>
          <w:szCs w:val="20"/>
        </w:rPr>
        <w:t xml:space="preserve"> - Enrollment deadline for participation at fairs</w:t>
      </w:r>
    </w:p>
    <w:p w14:paraId="51D85222" w14:textId="182E21FE" w:rsidR="00AE4E4B" w:rsidRPr="00690133" w:rsidRDefault="008B2F85" w:rsidP="00AE4E4B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</w:t>
      </w:r>
      <w:r w:rsidR="00F20FFC" w:rsidRPr="00690133">
        <w:rPr>
          <w:rFonts w:ascii="Berlin Sans FB Demi" w:hAnsi="Berlin Sans FB Demi"/>
          <w:sz w:val="20"/>
          <w:szCs w:val="20"/>
        </w:rPr>
        <w:t xml:space="preserve"> 2</w:t>
      </w:r>
      <w:r w:rsidR="0071290A" w:rsidRPr="00690133">
        <w:rPr>
          <w:rFonts w:ascii="Berlin Sans FB Demi" w:hAnsi="Berlin Sans FB Demi"/>
          <w:sz w:val="20"/>
          <w:szCs w:val="20"/>
        </w:rPr>
        <w:t>3</w:t>
      </w:r>
      <w:r w:rsidR="0071290A" w:rsidRPr="00690133">
        <w:rPr>
          <w:rFonts w:ascii="Berlin Sans FB Demi" w:hAnsi="Berlin Sans FB Demi"/>
          <w:sz w:val="20"/>
          <w:szCs w:val="20"/>
          <w:vertAlign w:val="superscript"/>
        </w:rPr>
        <w:t>rd</w:t>
      </w:r>
      <w:r w:rsidR="0002794A" w:rsidRPr="00690133">
        <w:rPr>
          <w:rFonts w:ascii="Berlin Sans FB Demi" w:hAnsi="Berlin Sans FB Demi"/>
          <w:sz w:val="20"/>
          <w:szCs w:val="20"/>
        </w:rPr>
        <w:t xml:space="preserve"> </w:t>
      </w:r>
      <w:r w:rsidR="0069567C" w:rsidRPr="00690133">
        <w:rPr>
          <w:rFonts w:ascii="Berlin Sans FB Demi" w:hAnsi="Berlin Sans FB Demi"/>
          <w:sz w:val="20"/>
          <w:szCs w:val="20"/>
        </w:rPr>
        <w:t>3</w:t>
      </w:r>
      <w:r w:rsidRPr="00690133">
        <w:rPr>
          <w:rFonts w:ascii="Berlin Sans FB Demi" w:hAnsi="Berlin Sans FB Demi"/>
          <w:sz w:val="20"/>
          <w:szCs w:val="20"/>
        </w:rPr>
        <w:t>1</w:t>
      </w:r>
      <w:r w:rsidRPr="00690133">
        <w:rPr>
          <w:rFonts w:ascii="Berlin Sans FB Demi" w:hAnsi="Berlin Sans FB Demi"/>
          <w:sz w:val="20"/>
          <w:szCs w:val="20"/>
          <w:vertAlign w:val="superscript"/>
        </w:rPr>
        <w:t>st</w:t>
      </w:r>
      <w:r w:rsidRPr="00690133">
        <w:rPr>
          <w:rFonts w:ascii="Berlin Sans FB Demi" w:hAnsi="Berlin Sans FB Demi"/>
          <w:sz w:val="20"/>
          <w:szCs w:val="20"/>
        </w:rPr>
        <w:t xml:space="preserve"> </w:t>
      </w:r>
      <w:r w:rsidR="0069567C" w:rsidRPr="00690133">
        <w:rPr>
          <w:rFonts w:ascii="Berlin Sans FB Demi" w:hAnsi="Berlin Sans FB Demi"/>
          <w:sz w:val="20"/>
          <w:szCs w:val="20"/>
        </w:rPr>
        <w:t xml:space="preserve"> </w:t>
      </w:r>
      <w:r w:rsidR="00E84AB5" w:rsidRPr="00690133">
        <w:rPr>
          <w:rFonts w:ascii="Berlin Sans FB Demi" w:hAnsi="Berlin Sans FB Demi"/>
          <w:sz w:val="20"/>
          <w:szCs w:val="20"/>
        </w:rPr>
        <w:t>-o</w:t>
      </w:r>
      <w:r w:rsidR="00C254F7" w:rsidRPr="00690133">
        <w:rPr>
          <w:rFonts w:ascii="Berlin Sans FB Demi" w:hAnsi="Berlin Sans FB Demi"/>
          <w:sz w:val="20"/>
          <w:szCs w:val="20"/>
        </w:rPr>
        <w:t>ffice closed – Holiday</w:t>
      </w:r>
    </w:p>
    <w:p w14:paraId="72D3D357" w14:textId="77777777" w:rsidR="00AE4E4B" w:rsidRPr="001212C5" w:rsidRDefault="00AE4E4B" w:rsidP="00AE4E4B">
      <w:pPr>
        <w:ind w:left="5040" w:hanging="5040"/>
        <w:rPr>
          <w:rFonts w:ascii="Berlin Sans FB Demi" w:hAnsi="Berlin Sans FB Demi"/>
          <w:b/>
          <w:color w:val="FF0000"/>
          <w:sz w:val="20"/>
          <w:szCs w:val="20"/>
        </w:rPr>
      </w:pPr>
    </w:p>
    <w:p w14:paraId="62D8DF15" w14:textId="77777777" w:rsidR="00350BA4" w:rsidRPr="001212C5" w:rsidRDefault="00350BA4" w:rsidP="00DD0383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34F3089D" w14:textId="77777777" w:rsidR="00AE4E4B" w:rsidRPr="00690133" w:rsidRDefault="00132768" w:rsidP="00AE4E4B">
      <w:pPr>
        <w:ind w:left="5040" w:hanging="5040"/>
        <w:rPr>
          <w:rFonts w:ascii="Berlin Sans FB Demi" w:hAnsi="Berlin Sans FB Demi"/>
          <w:b/>
          <w:sz w:val="20"/>
          <w:szCs w:val="20"/>
        </w:rPr>
      </w:pPr>
      <w:bookmarkStart w:id="5" w:name="_Hlk495480864"/>
      <w:r w:rsidRPr="00690133">
        <w:rPr>
          <w:rFonts w:ascii="Berlin Sans FB Demi" w:hAnsi="Berlin Sans FB Demi"/>
          <w:b/>
          <w:sz w:val="20"/>
          <w:szCs w:val="20"/>
          <w:u w:val="single"/>
        </w:rPr>
        <w:t>JANUARY</w:t>
      </w:r>
    </w:p>
    <w:p w14:paraId="6A9E3CA9" w14:textId="77777777" w:rsidR="009C0140" w:rsidRPr="00690133" w:rsidRDefault="00973401" w:rsidP="009C0140">
      <w:pPr>
        <w:rPr>
          <w:rFonts w:ascii="Berlin Sans FB Demi" w:hAnsi="Berlin Sans FB Demi"/>
          <w:b/>
          <w:sz w:val="20"/>
          <w:szCs w:val="20"/>
        </w:rPr>
      </w:pPr>
      <w:r w:rsidRPr="00690133">
        <w:rPr>
          <w:rFonts w:ascii="Berlin Sans FB Demi" w:hAnsi="Berlin Sans FB Demi"/>
          <w:b/>
          <w:sz w:val="20"/>
          <w:szCs w:val="20"/>
        </w:rPr>
        <w:t xml:space="preserve">TBA </w:t>
      </w:r>
      <w:r w:rsidR="009C0140" w:rsidRPr="00690133">
        <w:rPr>
          <w:rFonts w:ascii="Berlin Sans FB Demi" w:hAnsi="Berlin Sans FB Demi"/>
          <w:b/>
          <w:sz w:val="20"/>
          <w:szCs w:val="20"/>
        </w:rPr>
        <w:t>Exe Board 1st quarter meeting</w:t>
      </w:r>
    </w:p>
    <w:p w14:paraId="538A0020" w14:textId="55A5D196" w:rsidR="00AE4E4B" w:rsidRPr="00690133" w:rsidRDefault="00690133" w:rsidP="00AE4E4B">
      <w:pPr>
        <w:ind w:left="5040" w:hanging="5040"/>
        <w:rPr>
          <w:rFonts w:ascii="Berlin Sans FB Demi" w:hAnsi="Berlin Sans FB Demi"/>
          <w:b/>
          <w:sz w:val="20"/>
          <w:szCs w:val="20"/>
        </w:rPr>
      </w:pPr>
      <w:r w:rsidRPr="00690133">
        <w:rPr>
          <w:rFonts w:ascii="Berlin Sans FB Demi" w:hAnsi="Berlin Sans FB Demi"/>
          <w:b/>
          <w:sz w:val="20"/>
          <w:szCs w:val="20"/>
        </w:rPr>
        <w:t xml:space="preserve">TBA </w:t>
      </w:r>
      <w:r w:rsidR="00C60156" w:rsidRPr="00690133">
        <w:rPr>
          <w:rFonts w:ascii="Berlin Sans FB Demi" w:hAnsi="Berlin Sans FB Demi"/>
          <w:b/>
          <w:sz w:val="20"/>
          <w:szCs w:val="20"/>
        </w:rPr>
        <w:t xml:space="preserve"> </w:t>
      </w:r>
      <w:r w:rsidR="00132768" w:rsidRPr="00690133">
        <w:rPr>
          <w:rFonts w:ascii="Berlin Sans FB Demi" w:hAnsi="Berlin Sans FB Demi"/>
          <w:b/>
          <w:sz w:val="20"/>
          <w:szCs w:val="20"/>
        </w:rPr>
        <w:t>Bowl – O – Rama</w:t>
      </w:r>
      <w:r w:rsidR="00F21B1A" w:rsidRPr="00690133">
        <w:rPr>
          <w:rFonts w:ascii="Berlin Sans FB Demi" w:hAnsi="Berlin Sans FB Demi"/>
          <w:b/>
          <w:sz w:val="20"/>
          <w:szCs w:val="20"/>
        </w:rPr>
        <w:t>, Salinas</w:t>
      </w:r>
    </w:p>
    <w:p w14:paraId="7033B891" w14:textId="2FD96FA3" w:rsidR="00CE6E7F" w:rsidRPr="00690133" w:rsidRDefault="00690133" w:rsidP="00AE4E4B">
      <w:pPr>
        <w:ind w:left="5040" w:hanging="5040"/>
        <w:rPr>
          <w:rFonts w:ascii="Berlin Sans FB Demi" w:hAnsi="Berlin Sans FB Demi"/>
          <w:b/>
          <w:sz w:val="20"/>
          <w:szCs w:val="20"/>
        </w:rPr>
      </w:pPr>
      <w:r w:rsidRPr="00690133">
        <w:rPr>
          <w:rFonts w:ascii="Berlin Sans FB Demi" w:hAnsi="Berlin Sans FB Demi"/>
          <w:b/>
          <w:sz w:val="20"/>
          <w:szCs w:val="20"/>
        </w:rPr>
        <w:t xml:space="preserve">TBA </w:t>
      </w:r>
      <w:r w:rsidR="00560C85" w:rsidRPr="00690133">
        <w:rPr>
          <w:rFonts w:ascii="Berlin Sans FB Demi" w:hAnsi="Berlin Sans FB Demi"/>
          <w:b/>
          <w:sz w:val="20"/>
          <w:szCs w:val="20"/>
        </w:rPr>
        <w:t xml:space="preserve"> </w:t>
      </w:r>
      <w:r w:rsidR="00CE6E7F" w:rsidRPr="00690133">
        <w:rPr>
          <w:rFonts w:ascii="Berlin Sans FB Demi" w:hAnsi="Berlin Sans FB Demi"/>
          <w:b/>
          <w:sz w:val="20"/>
          <w:szCs w:val="20"/>
        </w:rPr>
        <w:t xml:space="preserve"> </w:t>
      </w:r>
      <w:r w:rsidR="0008058B" w:rsidRPr="00690133">
        <w:rPr>
          <w:rFonts w:ascii="Berlin Sans FB Demi" w:hAnsi="Berlin Sans FB Demi"/>
          <w:b/>
          <w:sz w:val="20"/>
          <w:szCs w:val="20"/>
        </w:rPr>
        <w:t>Youth Summit, Southern region</w:t>
      </w:r>
    </w:p>
    <w:p w14:paraId="0B3C96EE" w14:textId="160AC46D" w:rsidR="004114BA" w:rsidRPr="00690133" w:rsidRDefault="009B3350" w:rsidP="004114BA">
      <w:pPr>
        <w:ind w:left="5040" w:hanging="5040"/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Mon </w:t>
      </w:r>
      <w:r w:rsidR="0071290A" w:rsidRPr="00690133">
        <w:rPr>
          <w:rFonts w:ascii="Berlin Sans FB Demi" w:hAnsi="Berlin Sans FB Demi"/>
          <w:sz w:val="20"/>
          <w:szCs w:val="20"/>
        </w:rPr>
        <w:t>20</w:t>
      </w:r>
      <w:r w:rsidR="0071290A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6345DF" w:rsidRPr="00690133">
        <w:rPr>
          <w:rFonts w:ascii="Berlin Sans FB Demi" w:hAnsi="Berlin Sans FB Demi"/>
          <w:sz w:val="20"/>
          <w:szCs w:val="20"/>
        </w:rPr>
        <w:t xml:space="preserve"> </w:t>
      </w:r>
      <w:r w:rsidR="004114BA" w:rsidRPr="00690133">
        <w:rPr>
          <w:rFonts w:ascii="Berlin Sans FB Demi" w:hAnsi="Berlin Sans FB Demi"/>
          <w:sz w:val="20"/>
          <w:szCs w:val="20"/>
        </w:rPr>
        <w:t>– office closed - Holiday</w:t>
      </w:r>
    </w:p>
    <w:p w14:paraId="2BB06F0C" w14:textId="77777777" w:rsidR="004F153B" w:rsidRPr="001212C5" w:rsidRDefault="004F153B" w:rsidP="00AE4E4B">
      <w:pPr>
        <w:ind w:left="5040" w:hanging="5040"/>
        <w:rPr>
          <w:rFonts w:ascii="Berlin Sans FB Demi" w:hAnsi="Berlin Sans FB Demi"/>
          <w:color w:val="FF0000"/>
          <w:sz w:val="20"/>
          <w:szCs w:val="20"/>
        </w:rPr>
      </w:pPr>
    </w:p>
    <w:p w14:paraId="7D064560" w14:textId="1EA9C9ED" w:rsidR="004F153B" w:rsidRDefault="004F153B" w:rsidP="00AE4E4B">
      <w:pPr>
        <w:ind w:left="5040" w:hanging="5040"/>
        <w:rPr>
          <w:rFonts w:ascii="Berlin Sans FB Demi" w:hAnsi="Berlin Sans FB Demi"/>
          <w:color w:val="FF0000"/>
          <w:sz w:val="20"/>
          <w:szCs w:val="20"/>
        </w:rPr>
      </w:pPr>
    </w:p>
    <w:p w14:paraId="72B45B37" w14:textId="77777777" w:rsidR="00690133" w:rsidRPr="001212C5" w:rsidRDefault="00690133" w:rsidP="00AE4E4B">
      <w:pPr>
        <w:ind w:left="5040" w:hanging="5040"/>
        <w:rPr>
          <w:rFonts w:ascii="Berlin Sans FB Demi" w:hAnsi="Berlin Sans FB Demi"/>
          <w:color w:val="FF0000"/>
          <w:sz w:val="20"/>
          <w:szCs w:val="20"/>
        </w:rPr>
      </w:pPr>
    </w:p>
    <w:p w14:paraId="353CD0A6" w14:textId="77777777" w:rsidR="00690133" w:rsidRDefault="00690133" w:rsidP="00AE4E4B">
      <w:pPr>
        <w:ind w:left="5040" w:hanging="5040"/>
        <w:rPr>
          <w:rFonts w:ascii="Berlin Sans FB Demi" w:hAnsi="Berlin Sans FB Demi"/>
          <w:color w:val="FF0000"/>
          <w:sz w:val="20"/>
          <w:szCs w:val="20"/>
        </w:rPr>
      </w:pPr>
    </w:p>
    <w:p w14:paraId="72F76784" w14:textId="77777777" w:rsidR="00690133" w:rsidRDefault="00690133" w:rsidP="00AE4E4B">
      <w:pPr>
        <w:ind w:left="5040" w:hanging="5040"/>
        <w:rPr>
          <w:rFonts w:ascii="Berlin Sans FB Demi" w:hAnsi="Berlin Sans FB Demi"/>
          <w:color w:val="FF0000"/>
          <w:sz w:val="20"/>
          <w:szCs w:val="20"/>
        </w:rPr>
      </w:pPr>
    </w:p>
    <w:p w14:paraId="2E76CC81" w14:textId="51C81858" w:rsidR="00AE4E4B" w:rsidRPr="00690133" w:rsidRDefault="006E4732" w:rsidP="00AE4E4B">
      <w:pPr>
        <w:ind w:left="5040" w:hanging="5040"/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ues</w:t>
      </w:r>
      <w:r w:rsidR="009B3350" w:rsidRPr="00690133">
        <w:rPr>
          <w:rFonts w:ascii="Berlin Sans FB Demi" w:hAnsi="Berlin Sans FB Demi"/>
          <w:sz w:val="20"/>
          <w:szCs w:val="20"/>
        </w:rPr>
        <w:t xml:space="preserve"> </w:t>
      </w:r>
      <w:r w:rsidR="00CC7CFE">
        <w:rPr>
          <w:rFonts w:ascii="Berlin Sans FB Demi" w:hAnsi="Berlin Sans FB Demi"/>
          <w:sz w:val="20"/>
          <w:szCs w:val="20"/>
        </w:rPr>
        <w:t>21</w:t>
      </w:r>
      <w:r w:rsidR="00CC7CFE">
        <w:rPr>
          <w:rFonts w:ascii="Berlin Sans FB Demi" w:hAnsi="Berlin Sans FB Demi"/>
          <w:sz w:val="20"/>
          <w:szCs w:val="20"/>
          <w:vertAlign w:val="superscript"/>
        </w:rPr>
        <w:t xml:space="preserve">st </w:t>
      </w:r>
      <w:r w:rsidR="006345DF" w:rsidRPr="00690133">
        <w:rPr>
          <w:rFonts w:ascii="Berlin Sans FB Demi" w:hAnsi="Berlin Sans FB Demi"/>
          <w:sz w:val="20"/>
          <w:szCs w:val="20"/>
        </w:rPr>
        <w:t xml:space="preserve"> </w:t>
      </w:r>
      <w:r w:rsidR="00C341B8" w:rsidRPr="00690133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="00132768" w:rsidRPr="00690133">
        <w:rPr>
          <w:rFonts w:ascii="Berlin Sans FB Demi" w:hAnsi="Berlin Sans FB Demi"/>
          <w:sz w:val="20"/>
          <w:szCs w:val="20"/>
        </w:rPr>
        <w:t xml:space="preserve"> Leader’s Council Meeting 7 pm</w:t>
      </w:r>
      <w:r w:rsidR="007B4ECD" w:rsidRPr="00690133">
        <w:rPr>
          <w:rFonts w:ascii="Berlin Sans FB Demi" w:hAnsi="Berlin Sans FB Demi"/>
          <w:sz w:val="20"/>
          <w:szCs w:val="20"/>
        </w:rPr>
        <w:t xml:space="preserve"> &amp; YS delegate </w:t>
      </w:r>
    </w:p>
    <w:p w14:paraId="1E903281" w14:textId="77777777" w:rsidR="007B4ECD" w:rsidRPr="00690133" w:rsidRDefault="007B4ECD" w:rsidP="00BD5FFE">
      <w:pPr>
        <w:ind w:left="5040" w:hanging="5040"/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eeting @ 6pm</w:t>
      </w:r>
    </w:p>
    <w:p w14:paraId="1CEE36D6" w14:textId="086FA251" w:rsidR="00D22606" w:rsidRPr="00690133" w:rsidRDefault="00224953" w:rsidP="00BD5FFE">
      <w:pPr>
        <w:ind w:left="5040" w:hanging="5040"/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10-12th</w:t>
      </w:r>
      <w:r w:rsidR="00560C85" w:rsidRPr="00690133">
        <w:rPr>
          <w:rFonts w:ascii="Berlin Sans FB Demi" w:hAnsi="Berlin Sans FB Demi"/>
          <w:sz w:val="20"/>
          <w:szCs w:val="20"/>
        </w:rPr>
        <w:t xml:space="preserve"> </w:t>
      </w:r>
      <w:r w:rsidR="008E3386" w:rsidRPr="00690133">
        <w:rPr>
          <w:rFonts w:ascii="Berlin Sans FB Demi" w:hAnsi="Berlin Sans FB Demi"/>
          <w:sz w:val="20"/>
          <w:szCs w:val="20"/>
        </w:rPr>
        <w:t>Bay Coast Youth Summit</w:t>
      </w:r>
      <w:r w:rsidR="00B945AD" w:rsidRPr="00690133">
        <w:rPr>
          <w:rFonts w:ascii="Berlin Sans FB Demi" w:hAnsi="Berlin Sans FB Demi"/>
          <w:sz w:val="20"/>
          <w:szCs w:val="20"/>
        </w:rPr>
        <w:t xml:space="preserve"> conference</w:t>
      </w:r>
      <w:r w:rsidR="00BA7268" w:rsidRPr="00690133">
        <w:rPr>
          <w:rFonts w:ascii="Berlin Sans FB Demi" w:hAnsi="Berlin Sans FB Demi"/>
          <w:sz w:val="20"/>
          <w:szCs w:val="20"/>
        </w:rPr>
        <w:t xml:space="preserve"> </w:t>
      </w:r>
    </w:p>
    <w:p w14:paraId="79BA7D84" w14:textId="691E02EA" w:rsidR="00D22606" w:rsidRPr="00690133" w:rsidRDefault="00690133" w:rsidP="00BD5FFE">
      <w:pPr>
        <w:ind w:left="5040" w:hanging="5040"/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BA</w:t>
      </w:r>
      <w:r w:rsidR="00D22606" w:rsidRPr="00690133">
        <w:rPr>
          <w:rFonts w:ascii="Berlin Sans FB Demi" w:hAnsi="Berlin Sans FB Demi"/>
          <w:sz w:val="20"/>
          <w:szCs w:val="20"/>
        </w:rPr>
        <w:t xml:space="preserve"> – Animal Field Day </w:t>
      </w:r>
    </w:p>
    <w:p w14:paraId="026E1FA0" w14:textId="47D5A153" w:rsidR="0008058B" w:rsidRPr="00690133" w:rsidRDefault="00224953" w:rsidP="00D22606">
      <w:pPr>
        <w:ind w:left="5040" w:hanging="5040"/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24-25</w:t>
      </w:r>
      <w:r w:rsidRPr="00224953">
        <w:rPr>
          <w:rFonts w:ascii="Berlin Sans FB Demi" w:hAnsi="Berlin Sans FB Demi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sz w:val="20"/>
          <w:szCs w:val="20"/>
        </w:rPr>
        <w:t xml:space="preserve"> </w:t>
      </w:r>
      <w:r w:rsidR="0008058B" w:rsidRPr="00690133">
        <w:rPr>
          <w:rFonts w:ascii="Berlin Sans FB Demi" w:hAnsi="Berlin Sans FB Demi"/>
          <w:sz w:val="20"/>
          <w:szCs w:val="20"/>
        </w:rPr>
        <w:t xml:space="preserve">Youth Summit Central region </w:t>
      </w:r>
    </w:p>
    <w:p w14:paraId="4121C2BD" w14:textId="50FB50E8" w:rsidR="00D22606" w:rsidRPr="00690133" w:rsidRDefault="0071290A" w:rsidP="00D22606">
      <w:pPr>
        <w:ind w:left="5040" w:hanging="5040"/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 27</w:t>
      </w:r>
      <w:r w:rsidR="00945F8A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945F8A" w:rsidRPr="00690133">
        <w:rPr>
          <w:rFonts w:ascii="Berlin Sans FB Demi" w:hAnsi="Berlin Sans FB Demi"/>
          <w:sz w:val="20"/>
          <w:szCs w:val="20"/>
        </w:rPr>
        <w:t xml:space="preserve"> </w:t>
      </w:r>
      <w:r w:rsidR="00D22606" w:rsidRPr="00690133">
        <w:rPr>
          <w:rFonts w:ascii="Berlin Sans FB Demi" w:hAnsi="Berlin Sans FB Demi"/>
          <w:sz w:val="20"/>
          <w:szCs w:val="20"/>
        </w:rPr>
        <w:t>Camp Committee Meeting, 6pm Salinas</w:t>
      </w:r>
    </w:p>
    <w:p w14:paraId="24CF0535" w14:textId="0D387878" w:rsidR="00DD0383" w:rsidRPr="00690133" w:rsidRDefault="00690133" w:rsidP="00DD0383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BA</w:t>
      </w:r>
      <w:r w:rsidR="00DD0383" w:rsidRPr="00690133">
        <w:rPr>
          <w:rFonts w:ascii="Berlin Sans FB Demi" w:hAnsi="Berlin Sans FB Demi"/>
          <w:sz w:val="20"/>
          <w:szCs w:val="20"/>
        </w:rPr>
        <w:t xml:space="preserve"> -Farm Day, SVF, King City</w:t>
      </w:r>
    </w:p>
    <w:bookmarkEnd w:id="4"/>
    <w:bookmarkEnd w:id="5"/>
    <w:p w14:paraId="62CB7482" w14:textId="77777777" w:rsidR="0099023E" w:rsidRPr="001212C5" w:rsidRDefault="0099023E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324182BC" w14:textId="77777777" w:rsidR="004114BA" w:rsidRPr="00310CE7" w:rsidRDefault="00264463" w:rsidP="004114BA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310CE7">
        <w:rPr>
          <w:rFonts w:ascii="Berlin Sans FB Demi" w:hAnsi="Berlin Sans FB Demi"/>
          <w:b/>
          <w:sz w:val="20"/>
          <w:szCs w:val="20"/>
          <w:u w:val="single"/>
        </w:rPr>
        <w:t>F</w:t>
      </w:r>
      <w:r w:rsidR="00B57582" w:rsidRPr="00310CE7">
        <w:rPr>
          <w:rFonts w:ascii="Berlin Sans FB Demi" w:hAnsi="Berlin Sans FB Demi"/>
          <w:b/>
          <w:sz w:val="20"/>
          <w:szCs w:val="20"/>
          <w:u w:val="single"/>
        </w:rPr>
        <w:t>EBRUARY</w:t>
      </w:r>
    </w:p>
    <w:p w14:paraId="5BC8841E" w14:textId="2B129526" w:rsidR="006F1FD4" w:rsidRDefault="00690133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BA</w:t>
      </w:r>
      <w:r w:rsidR="00A6253E" w:rsidRPr="00690133">
        <w:rPr>
          <w:rFonts w:ascii="Berlin Sans FB Demi" w:hAnsi="Berlin Sans FB Demi"/>
          <w:sz w:val="20"/>
          <w:szCs w:val="20"/>
        </w:rPr>
        <w:t xml:space="preserve"> </w:t>
      </w:r>
      <w:r w:rsidR="0047480D" w:rsidRPr="00690133">
        <w:rPr>
          <w:rFonts w:ascii="Berlin Sans FB Demi" w:hAnsi="Berlin Sans FB Demi"/>
          <w:sz w:val="20"/>
          <w:szCs w:val="20"/>
        </w:rPr>
        <w:t xml:space="preserve"> </w:t>
      </w:r>
      <w:r w:rsidR="00816FAE" w:rsidRPr="00690133">
        <w:rPr>
          <w:rFonts w:ascii="Berlin Sans FB Demi" w:hAnsi="Berlin Sans FB Demi"/>
          <w:sz w:val="20"/>
          <w:szCs w:val="20"/>
        </w:rPr>
        <w:t xml:space="preserve"> </w:t>
      </w:r>
      <w:r w:rsidR="006F1FD4" w:rsidRPr="00690133">
        <w:rPr>
          <w:rFonts w:ascii="Berlin Sans FB Demi" w:hAnsi="Berlin Sans FB Demi"/>
          <w:sz w:val="20"/>
          <w:szCs w:val="20"/>
        </w:rPr>
        <w:t>- Fantastic Field Day</w:t>
      </w:r>
      <w:r w:rsidR="00BA7268" w:rsidRPr="00690133">
        <w:rPr>
          <w:rFonts w:ascii="Berlin Sans FB Demi" w:hAnsi="Berlin Sans FB Demi"/>
          <w:sz w:val="20"/>
          <w:szCs w:val="20"/>
        </w:rPr>
        <w:t>, SVF, King City</w:t>
      </w:r>
    </w:p>
    <w:p w14:paraId="02F0932C" w14:textId="3EE83ED7" w:rsidR="00953A2B" w:rsidRPr="00690133" w:rsidRDefault="00953A2B" w:rsidP="00B57582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Thurs 13 - World Ag Expo</w:t>
      </w:r>
    </w:p>
    <w:p w14:paraId="36814B17" w14:textId="19E94EFE" w:rsidR="00B57582" w:rsidRPr="00690133" w:rsidRDefault="0071290A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 17</w:t>
      </w:r>
      <w:r w:rsidR="00B57582" w:rsidRPr="00690133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B57582" w:rsidRPr="00690133">
        <w:rPr>
          <w:rFonts w:ascii="Berlin Sans FB Demi" w:hAnsi="Berlin Sans FB Demi"/>
          <w:sz w:val="20"/>
          <w:szCs w:val="20"/>
        </w:rPr>
        <w:t xml:space="preserve"> office closed – Holiday</w:t>
      </w:r>
    </w:p>
    <w:p w14:paraId="192A832E" w14:textId="3EB39110" w:rsidR="00B57582" w:rsidRPr="00690133" w:rsidRDefault="009B3350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ues </w:t>
      </w:r>
      <w:r w:rsidR="0071290A" w:rsidRPr="00690133">
        <w:rPr>
          <w:rFonts w:ascii="Berlin Sans FB Demi" w:hAnsi="Berlin Sans FB Demi"/>
          <w:sz w:val="20"/>
          <w:szCs w:val="20"/>
        </w:rPr>
        <w:t>18</w:t>
      </w:r>
      <w:r w:rsidR="00B57582" w:rsidRPr="00690133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B57582" w:rsidRPr="00690133">
        <w:rPr>
          <w:rFonts w:ascii="Berlin Sans FB Demi" w:hAnsi="Berlin Sans FB Demi"/>
          <w:sz w:val="20"/>
          <w:szCs w:val="20"/>
        </w:rPr>
        <w:t xml:space="preserve"> Leaders Council Meeting</w:t>
      </w:r>
    </w:p>
    <w:p w14:paraId="0EF73CAD" w14:textId="44CCF2A9" w:rsidR="006F1FD4" w:rsidRPr="00690133" w:rsidRDefault="0071290A" w:rsidP="006F1FD4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 24</w:t>
      </w:r>
      <w:r w:rsidR="00945F8A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945F8A" w:rsidRPr="00690133">
        <w:rPr>
          <w:rFonts w:ascii="Berlin Sans FB Demi" w:hAnsi="Berlin Sans FB Demi"/>
          <w:sz w:val="20"/>
          <w:szCs w:val="20"/>
        </w:rPr>
        <w:t xml:space="preserve"> </w:t>
      </w:r>
      <w:r w:rsidR="00E12951" w:rsidRPr="00690133">
        <w:rPr>
          <w:rFonts w:ascii="Berlin Sans FB Demi" w:hAnsi="Berlin Sans FB Demi"/>
          <w:sz w:val="20"/>
          <w:szCs w:val="20"/>
        </w:rPr>
        <w:t>Camp C</w:t>
      </w:r>
      <w:r w:rsidR="006F1FD4" w:rsidRPr="00690133">
        <w:rPr>
          <w:rFonts w:ascii="Berlin Sans FB Demi" w:hAnsi="Berlin Sans FB Demi"/>
          <w:sz w:val="20"/>
          <w:szCs w:val="20"/>
        </w:rPr>
        <w:t xml:space="preserve">ommittee meeting </w:t>
      </w:r>
      <w:r w:rsidR="00350BA4" w:rsidRPr="00690133">
        <w:rPr>
          <w:rFonts w:ascii="Berlin Sans FB Demi" w:hAnsi="Berlin Sans FB Demi"/>
          <w:sz w:val="20"/>
          <w:szCs w:val="20"/>
        </w:rPr>
        <w:t xml:space="preserve"> @ 6pm</w:t>
      </w:r>
    </w:p>
    <w:p w14:paraId="6FAA2CDA" w14:textId="4AD94052" w:rsidR="00716AA8" w:rsidRPr="00690133" w:rsidRDefault="00690133" w:rsidP="006F1FD4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="00716AA8" w:rsidRPr="00690133">
        <w:rPr>
          <w:rFonts w:ascii="Berlin Sans FB Demi" w:hAnsi="Berlin Sans FB Demi"/>
          <w:sz w:val="20"/>
          <w:szCs w:val="20"/>
        </w:rPr>
        <w:t xml:space="preserve"> -  Farm Day, Monterey</w:t>
      </w:r>
    </w:p>
    <w:p w14:paraId="0CF3B0B8" w14:textId="5536B5B4" w:rsidR="0071290A" w:rsidRPr="00690133" w:rsidRDefault="00690133" w:rsidP="006F1FD4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BA</w:t>
      </w:r>
      <w:r w:rsidR="0071290A" w:rsidRPr="00690133">
        <w:rPr>
          <w:rFonts w:ascii="Berlin Sans FB Demi" w:hAnsi="Berlin Sans FB Demi"/>
          <w:sz w:val="20"/>
          <w:szCs w:val="20"/>
        </w:rPr>
        <w:t xml:space="preserve"> – County Presentation Night</w:t>
      </w:r>
    </w:p>
    <w:p w14:paraId="3DDF7ED5" w14:textId="77777777" w:rsidR="000E3F29" w:rsidRPr="001212C5" w:rsidRDefault="000E3F29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42117DE2" w14:textId="77777777" w:rsidR="00973401" w:rsidRPr="00690133" w:rsidRDefault="00B57582" w:rsidP="00B57582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690133">
        <w:rPr>
          <w:rFonts w:ascii="Berlin Sans FB Demi" w:hAnsi="Berlin Sans FB Demi"/>
          <w:b/>
          <w:sz w:val="20"/>
          <w:szCs w:val="20"/>
          <w:u w:val="single"/>
        </w:rPr>
        <w:t>MARCH</w:t>
      </w:r>
    </w:p>
    <w:p w14:paraId="6960EF99" w14:textId="6B7D2705" w:rsidR="00B57582" w:rsidRPr="00690133" w:rsidRDefault="00B57582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ues </w:t>
      </w:r>
      <w:r w:rsidR="00310CE7">
        <w:rPr>
          <w:rFonts w:ascii="Berlin Sans FB Demi" w:hAnsi="Berlin Sans FB Demi"/>
          <w:sz w:val="20"/>
          <w:szCs w:val="20"/>
        </w:rPr>
        <w:t>1</w:t>
      </w:r>
      <w:r w:rsidR="00A06FBA" w:rsidRPr="00690133">
        <w:rPr>
          <w:rFonts w:ascii="Berlin Sans FB Demi" w:hAnsi="Berlin Sans FB Demi"/>
          <w:sz w:val="20"/>
          <w:szCs w:val="20"/>
        </w:rPr>
        <w:t>7</w:t>
      </w:r>
      <w:r w:rsidRPr="00690133">
        <w:rPr>
          <w:rFonts w:ascii="Berlin Sans FB Demi" w:hAnsi="Berlin Sans FB Demi"/>
          <w:sz w:val="20"/>
          <w:szCs w:val="20"/>
          <w:vertAlign w:val="superscript"/>
        </w:rPr>
        <w:t>th -</w:t>
      </w:r>
      <w:r w:rsidRPr="00690133">
        <w:rPr>
          <w:rFonts w:ascii="Berlin Sans FB Demi" w:hAnsi="Berlin Sans FB Demi"/>
          <w:sz w:val="20"/>
          <w:szCs w:val="20"/>
        </w:rPr>
        <w:t xml:space="preserve"> Leaders Council Meeting 7 pm </w:t>
      </w:r>
      <w:r w:rsidR="00973401" w:rsidRPr="00690133">
        <w:rPr>
          <w:rFonts w:ascii="Berlin Sans FB Demi" w:hAnsi="Berlin Sans FB Demi"/>
          <w:sz w:val="20"/>
          <w:szCs w:val="20"/>
        </w:rPr>
        <w:t>in</w:t>
      </w:r>
      <w:r w:rsidR="004616A3" w:rsidRPr="00690133">
        <w:rPr>
          <w:rFonts w:ascii="Berlin Sans FB Demi" w:hAnsi="Berlin Sans FB Demi"/>
          <w:sz w:val="20"/>
          <w:szCs w:val="20"/>
        </w:rPr>
        <w:t xml:space="preserve"> South County</w:t>
      </w:r>
    </w:p>
    <w:p w14:paraId="46D4BFE3" w14:textId="211A771A" w:rsidR="00EF5A14" w:rsidRPr="00690133" w:rsidRDefault="00167F79" w:rsidP="00B57582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>Sat 14</w:t>
      </w:r>
      <w:r w:rsidRPr="00167F79">
        <w:rPr>
          <w:rFonts w:ascii="Berlin Sans FB Demi" w:hAnsi="Berlin Sans FB Demi"/>
          <w:sz w:val="20"/>
          <w:szCs w:val="20"/>
          <w:vertAlign w:val="superscript"/>
        </w:rPr>
        <w:t>th</w:t>
      </w:r>
      <w:r>
        <w:rPr>
          <w:rFonts w:ascii="Berlin Sans FB Demi" w:hAnsi="Berlin Sans FB Demi"/>
          <w:sz w:val="20"/>
          <w:szCs w:val="20"/>
        </w:rPr>
        <w:t xml:space="preserve"> -</w:t>
      </w:r>
      <w:r w:rsidR="00690133" w:rsidRPr="00690133">
        <w:rPr>
          <w:rFonts w:ascii="Berlin Sans FB Demi" w:hAnsi="Berlin Sans FB Demi"/>
          <w:sz w:val="20"/>
          <w:szCs w:val="20"/>
        </w:rPr>
        <w:t xml:space="preserve"> </w:t>
      </w:r>
      <w:r w:rsidR="004F153B" w:rsidRPr="00690133">
        <w:rPr>
          <w:rFonts w:ascii="Berlin Sans FB Demi" w:hAnsi="Berlin Sans FB Demi"/>
          <w:sz w:val="20"/>
          <w:szCs w:val="20"/>
        </w:rPr>
        <w:t xml:space="preserve"> </w:t>
      </w:r>
      <w:r w:rsidR="00EF5A14" w:rsidRPr="00690133">
        <w:rPr>
          <w:rFonts w:ascii="Berlin Sans FB Demi" w:hAnsi="Berlin Sans FB Demi"/>
          <w:sz w:val="20"/>
          <w:szCs w:val="20"/>
        </w:rPr>
        <w:t xml:space="preserve">Color </w:t>
      </w:r>
      <w:r w:rsidR="00141116" w:rsidRPr="00690133">
        <w:rPr>
          <w:rFonts w:ascii="Berlin Sans FB Demi" w:hAnsi="Berlin Sans FB Demi"/>
          <w:sz w:val="20"/>
          <w:szCs w:val="20"/>
        </w:rPr>
        <w:t xml:space="preserve">Me Green </w:t>
      </w:r>
      <w:r w:rsidR="00417C0A" w:rsidRPr="00690133">
        <w:rPr>
          <w:rFonts w:ascii="Berlin Sans FB Demi" w:hAnsi="Berlin Sans FB Demi"/>
          <w:sz w:val="20"/>
          <w:szCs w:val="20"/>
        </w:rPr>
        <w:t>R</w:t>
      </w:r>
      <w:r w:rsidR="00EF5A14" w:rsidRPr="00690133">
        <w:rPr>
          <w:rFonts w:ascii="Berlin Sans FB Demi" w:hAnsi="Berlin Sans FB Demi"/>
          <w:sz w:val="20"/>
          <w:szCs w:val="20"/>
        </w:rPr>
        <w:t>un</w:t>
      </w:r>
      <w:r w:rsidR="004237D9" w:rsidRPr="00690133">
        <w:rPr>
          <w:rFonts w:ascii="Berlin Sans FB Demi" w:hAnsi="Berlin Sans FB Demi"/>
          <w:sz w:val="20"/>
          <w:szCs w:val="20"/>
        </w:rPr>
        <w:t>, Monterey fairgrounds</w:t>
      </w:r>
    </w:p>
    <w:p w14:paraId="6AD2323E" w14:textId="7A442D52" w:rsidR="00E46E34" w:rsidRPr="00690133" w:rsidRDefault="00E06FBC" w:rsidP="0037494A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 23</w:t>
      </w:r>
      <w:r w:rsidRPr="00690133">
        <w:rPr>
          <w:rFonts w:ascii="Berlin Sans FB Demi" w:hAnsi="Berlin Sans FB Demi"/>
          <w:sz w:val="20"/>
          <w:szCs w:val="20"/>
          <w:vertAlign w:val="superscript"/>
        </w:rPr>
        <w:t>rd</w:t>
      </w:r>
      <w:r w:rsidR="00945F8A" w:rsidRPr="00690133">
        <w:rPr>
          <w:rFonts w:ascii="Berlin Sans FB Demi" w:hAnsi="Berlin Sans FB Demi"/>
          <w:sz w:val="20"/>
          <w:szCs w:val="20"/>
        </w:rPr>
        <w:t xml:space="preserve"> </w:t>
      </w:r>
      <w:r w:rsidR="00E46E34" w:rsidRPr="00690133">
        <w:rPr>
          <w:rFonts w:ascii="Berlin Sans FB Demi" w:hAnsi="Berlin Sans FB Demi"/>
          <w:sz w:val="20"/>
          <w:szCs w:val="20"/>
        </w:rPr>
        <w:t xml:space="preserve"> Camp Information Night </w:t>
      </w:r>
      <w:r w:rsidR="00350BA4" w:rsidRPr="00690133">
        <w:rPr>
          <w:rFonts w:ascii="Berlin Sans FB Demi" w:hAnsi="Berlin Sans FB Demi"/>
          <w:sz w:val="20"/>
          <w:szCs w:val="20"/>
        </w:rPr>
        <w:t xml:space="preserve"> @ 6pm</w:t>
      </w:r>
    </w:p>
    <w:p w14:paraId="1CDE5901" w14:textId="170B421A" w:rsidR="0004440E" w:rsidRPr="00690133" w:rsidRDefault="00690133" w:rsidP="0037494A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BA</w:t>
      </w:r>
      <w:r w:rsidR="002E67B9" w:rsidRPr="00690133">
        <w:rPr>
          <w:rFonts w:ascii="Berlin Sans FB Demi" w:hAnsi="Berlin Sans FB Demi"/>
          <w:sz w:val="20"/>
          <w:szCs w:val="20"/>
        </w:rPr>
        <w:t xml:space="preserve"> </w:t>
      </w:r>
      <w:r w:rsidR="0004440E" w:rsidRPr="00690133">
        <w:rPr>
          <w:rFonts w:ascii="Berlin Sans FB Demi" w:hAnsi="Berlin Sans FB Demi"/>
          <w:sz w:val="20"/>
          <w:szCs w:val="20"/>
        </w:rPr>
        <w:t xml:space="preserve"> BCA Presentation Day </w:t>
      </w:r>
      <w:r w:rsidR="00336934" w:rsidRPr="00690133">
        <w:rPr>
          <w:rFonts w:ascii="Berlin Sans FB Demi" w:hAnsi="Berlin Sans FB Demi"/>
          <w:sz w:val="20"/>
          <w:szCs w:val="20"/>
        </w:rPr>
        <w:t>, Cal Poly</w:t>
      </w:r>
    </w:p>
    <w:p w14:paraId="1909452C" w14:textId="77777777" w:rsidR="00B57582" w:rsidRPr="001212C5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13AF593E" w14:textId="77777777" w:rsidR="00B57582" w:rsidRPr="00D00770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  <w:bookmarkStart w:id="6" w:name="_Hlk5875420"/>
      <w:r w:rsidRPr="00D00770">
        <w:rPr>
          <w:rFonts w:ascii="Berlin Sans FB Demi" w:hAnsi="Berlin Sans FB Demi"/>
          <w:b/>
          <w:sz w:val="20"/>
          <w:szCs w:val="20"/>
          <w:u w:val="single"/>
        </w:rPr>
        <w:t>APRIL</w:t>
      </w:r>
    </w:p>
    <w:p w14:paraId="42FF4469" w14:textId="7C5A7AA9" w:rsidR="009711B0" w:rsidRPr="00310CE7" w:rsidRDefault="00690133" w:rsidP="009711B0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 xml:space="preserve">TBA </w:t>
      </w:r>
      <w:r w:rsidR="009711B0" w:rsidRPr="00310CE7">
        <w:rPr>
          <w:rFonts w:ascii="Berlin Sans FB Demi" w:hAnsi="Berlin Sans FB Demi"/>
          <w:sz w:val="20"/>
          <w:szCs w:val="20"/>
        </w:rPr>
        <w:t xml:space="preserve"> -   County Fashion Revue </w:t>
      </w:r>
    </w:p>
    <w:p w14:paraId="74BDC0F6" w14:textId="77CD41C5" w:rsidR="009711B0" w:rsidRPr="00310CE7" w:rsidRDefault="00E06FBC" w:rsidP="009711B0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 xml:space="preserve">Tues </w:t>
      </w:r>
      <w:r w:rsidR="00CC7CFE">
        <w:rPr>
          <w:rFonts w:ascii="Berlin Sans FB Demi" w:hAnsi="Berlin Sans FB Demi"/>
          <w:sz w:val="20"/>
          <w:szCs w:val="20"/>
        </w:rPr>
        <w:t>21</w:t>
      </w:r>
      <w:r w:rsidR="00CC7CFE" w:rsidRPr="00CC7CFE">
        <w:rPr>
          <w:rFonts w:ascii="Berlin Sans FB Demi" w:hAnsi="Berlin Sans FB Demi"/>
          <w:sz w:val="20"/>
          <w:szCs w:val="20"/>
          <w:vertAlign w:val="superscript"/>
        </w:rPr>
        <w:t>st</w:t>
      </w:r>
      <w:r w:rsidR="00CC7CFE">
        <w:rPr>
          <w:rFonts w:ascii="Berlin Sans FB Demi" w:hAnsi="Berlin Sans FB Demi"/>
          <w:sz w:val="20"/>
          <w:szCs w:val="20"/>
        </w:rPr>
        <w:t xml:space="preserve"> </w:t>
      </w:r>
      <w:r w:rsidR="009711B0" w:rsidRPr="00310CE7">
        <w:rPr>
          <w:rFonts w:ascii="Berlin Sans FB Demi" w:hAnsi="Berlin Sans FB Demi"/>
          <w:sz w:val="20"/>
          <w:szCs w:val="20"/>
          <w:vertAlign w:val="superscript"/>
        </w:rPr>
        <w:t xml:space="preserve"> -</w:t>
      </w:r>
      <w:r w:rsidR="009711B0" w:rsidRPr="00310CE7">
        <w:rPr>
          <w:rFonts w:ascii="Berlin Sans FB Demi" w:hAnsi="Berlin Sans FB Demi"/>
          <w:sz w:val="20"/>
          <w:szCs w:val="20"/>
        </w:rPr>
        <w:t xml:space="preserve"> Leaders Council Meeting 7 pm</w:t>
      </w:r>
    </w:p>
    <w:p w14:paraId="561B69FC" w14:textId="37DBD01C" w:rsidR="009711B0" w:rsidRPr="00310CE7" w:rsidRDefault="009711B0" w:rsidP="009711B0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(Calendar &amp; Budget meeting at 6</w:t>
      </w:r>
      <w:r w:rsidR="00E71FB1" w:rsidRPr="00310CE7">
        <w:rPr>
          <w:rFonts w:ascii="Berlin Sans FB Demi" w:hAnsi="Berlin Sans FB Demi"/>
          <w:sz w:val="20"/>
          <w:szCs w:val="20"/>
        </w:rPr>
        <w:t>:30</w:t>
      </w:r>
      <w:r w:rsidRPr="00310CE7">
        <w:rPr>
          <w:rFonts w:ascii="Berlin Sans FB Demi" w:hAnsi="Berlin Sans FB Demi"/>
          <w:sz w:val="20"/>
          <w:szCs w:val="20"/>
        </w:rPr>
        <w:t xml:space="preserve"> pm)</w:t>
      </w:r>
    </w:p>
    <w:p w14:paraId="5914DCCA" w14:textId="7919BD39" w:rsidR="00520BD3" w:rsidRPr="00310CE7" w:rsidRDefault="00310CE7" w:rsidP="00B57582">
      <w:pPr>
        <w:rPr>
          <w:rFonts w:ascii="Berlin Sans FB Demi" w:hAnsi="Berlin Sans FB Demi"/>
          <w:sz w:val="20"/>
          <w:szCs w:val="20"/>
        </w:rPr>
      </w:pPr>
      <w:r w:rsidRPr="00310CE7">
        <w:rPr>
          <w:rFonts w:ascii="Berlin Sans FB Demi" w:hAnsi="Berlin Sans FB Demi"/>
          <w:sz w:val="20"/>
          <w:szCs w:val="20"/>
        </w:rPr>
        <w:t>TBA</w:t>
      </w:r>
      <w:r w:rsidR="00707E18" w:rsidRPr="00310CE7">
        <w:rPr>
          <w:rFonts w:ascii="Berlin Sans FB Demi" w:hAnsi="Berlin Sans FB Demi"/>
          <w:sz w:val="20"/>
          <w:szCs w:val="20"/>
        </w:rPr>
        <w:t xml:space="preserve"> </w:t>
      </w:r>
      <w:r w:rsidR="009711B0" w:rsidRPr="00310CE7">
        <w:rPr>
          <w:rFonts w:ascii="Berlin Sans FB Demi" w:hAnsi="Berlin Sans FB Demi"/>
          <w:sz w:val="20"/>
          <w:szCs w:val="20"/>
        </w:rPr>
        <w:t xml:space="preserve">- </w:t>
      </w:r>
      <w:r w:rsidR="00520BD3" w:rsidRPr="00310CE7">
        <w:rPr>
          <w:rFonts w:ascii="Berlin Sans FB Demi" w:hAnsi="Berlin Sans FB Demi"/>
          <w:sz w:val="20"/>
          <w:szCs w:val="20"/>
        </w:rPr>
        <w:t xml:space="preserve"> Camp Committee Meeting @ </w:t>
      </w:r>
      <w:r w:rsidR="00707E18" w:rsidRPr="00310CE7">
        <w:rPr>
          <w:rFonts w:ascii="Berlin Sans FB Demi" w:hAnsi="Berlin Sans FB Demi"/>
          <w:sz w:val="20"/>
          <w:szCs w:val="20"/>
        </w:rPr>
        <w:t>6</w:t>
      </w:r>
      <w:r w:rsidR="00520BD3" w:rsidRPr="00310CE7">
        <w:rPr>
          <w:rFonts w:ascii="Berlin Sans FB Demi" w:hAnsi="Berlin Sans FB Demi"/>
          <w:sz w:val="20"/>
          <w:szCs w:val="20"/>
        </w:rPr>
        <w:t>pm</w:t>
      </w:r>
    </w:p>
    <w:p w14:paraId="072C47BB" w14:textId="2279139F" w:rsidR="009E414D" w:rsidRPr="00690133" w:rsidRDefault="00690133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BA</w:t>
      </w:r>
      <w:r w:rsidR="009E414D" w:rsidRPr="00690133">
        <w:rPr>
          <w:rFonts w:ascii="Berlin Sans FB Demi" w:hAnsi="Berlin Sans FB Demi"/>
          <w:sz w:val="20"/>
          <w:szCs w:val="20"/>
        </w:rPr>
        <w:t xml:space="preserve"> – Scholarship applications due</w:t>
      </w:r>
    </w:p>
    <w:p w14:paraId="71F1F11E" w14:textId="77777777" w:rsidR="00B57582" w:rsidRPr="001212C5" w:rsidRDefault="00B57582" w:rsidP="00B57582">
      <w:pPr>
        <w:rPr>
          <w:rFonts w:ascii="Berlin Sans FB Demi" w:hAnsi="Berlin Sans FB Demi"/>
          <w:b/>
          <w:color w:val="FF0000"/>
          <w:sz w:val="20"/>
          <w:szCs w:val="20"/>
          <w:u w:val="single"/>
        </w:rPr>
      </w:pPr>
    </w:p>
    <w:p w14:paraId="69BC0D26" w14:textId="77777777" w:rsidR="00B57582" w:rsidRPr="00690133" w:rsidRDefault="00B57582" w:rsidP="00B57582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690133">
        <w:rPr>
          <w:rFonts w:ascii="Berlin Sans FB Demi" w:hAnsi="Berlin Sans FB Demi"/>
          <w:b/>
          <w:sz w:val="20"/>
          <w:szCs w:val="20"/>
          <w:u w:val="single"/>
        </w:rPr>
        <w:t>MAY</w:t>
      </w:r>
    </w:p>
    <w:p w14:paraId="6E515161" w14:textId="77777777" w:rsidR="00400243" w:rsidRPr="00690133" w:rsidRDefault="00400243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Leaders Council review of Bylaws, Participation Re</w:t>
      </w:r>
      <w:r w:rsidR="009C0140" w:rsidRPr="00690133">
        <w:rPr>
          <w:rFonts w:ascii="Berlin Sans FB Demi" w:hAnsi="Berlin Sans FB Demi"/>
          <w:sz w:val="20"/>
          <w:szCs w:val="20"/>
        </w:rPr>
        <w:t xml:space="preserve">quirements </w:t>
      </w:r>
      <w:r w:rsidRPr="00690133">
        <w:rPr>
          <w:rFonts w:ascii="Berlin Sans FB Demi" w:hAnsi="Berlin Sans FB Demi"/>
          <w:sz w:val="20"/>
          <w:szCs w:val="20"/>
        </w:rPr>
        <w:t>begins</w:t>
      </w:r>
    </w:p>
    <w:p w14:paraId="1E2E94D7" w14:textId="4DAB4F0C" w:rsidR="00991E88" w:rsidRPr="00690133" w:rsidRDefault="00310CE7" w:rsidP="0099023E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="0099023E" w:rsidRPr="00690133">
        <w:rPr>
          <w:rFonts w:ascii="Berlin Sans FB Demi" w:hAnsi="Berlin Sans FB Demi"/>
          <w:sz w:val="20"/>
          <w:szCs w:val="20"/>
        </w:rPr>
        <w:t>Salinas Valley Fair</w:t>
      </w:r>
    </w:p>
    <w:p w14:paraId="7C10BD4A" w14:textId="74F1ED59" w:rsidR="00991E88" w:rsidRPr="00690133" w:rsidRDefault="009E414D" w:rsidP="00991E88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 18</w:t>
      </w:r>
      <w:r w:rsidR="00707E18" w:rsidRPr="00690133">
        <w:rPr>
          <w:rFonts w:ascii="Berlin Sans FB Demi" w:hAnsi="Berlin Sans FB Demi"/>
          <w:sz w:val="20"/>
          <w:szCs w:val="20"/>
        </w:rPr>
        <w:t>th</w:t>
      </w:r>
      <w:r w:rsidR="00E46E34" w:rsidRPr="00690133">
        <w:rPr>
          <w:rFonts w:ascii="Berlin Sans FB Demi" w:hAnsi="Berlin Sans FB Demi"/>
          <w:sz w:val="20"/>
          <w:szCs w:val="20"/>
        </w:rPr>
        <w:t xml:space="preserve"> </w:t>
      </w:r>
      <w:r w:rsidR="00A969E9" w:rsidRPr="00690133">
        <w:rPr>
          <w:rFonts w:ascii="Berlin Sans FB Demi" w:hAnsi="Berlin Sans FB Demi"/>
          <w:sz w:val="20"/>
          <w:szCs w:val="20"/>
        </w:rPr>
        <w:t xml:space="preserve"> </w:t>
      </w:r>
      <w:r w:rsidR="00991E88" w:rsidRPr="00690133">
        <w:rPr>
          <w:rFonts w:ascii="Berlin Sans FB Demi" w:hAnsi="Berlin Sans FB Demi"/>
          <w:sz w:val="20"/>
          <w:szCs w:val="20"/>
        </w:rPr>
        <w:t xml:space="preserve">Camp Committee meeting </w:t>
      </w:r>
      <w:r w:rsidR="00350BA4" w:rsidRPr="00690133">
        <w:rPr>
          <w:rFonts w:ascii="Berlin Sans FB Demi" w:hAnsi="Berlin Sans FB Demi"/>
          <w:sz w:val="20"/>
          <w:szCs w:val="20"/>
        </w:rPr>
        <w:t>@ 6pm</w:t>
      </w:r>
    </w:p>
    <w:p w14:paraId="5A2FD17B" w14:textId="02B40DF5" w:rsidR="006F16DE" w:rsidRPr="001212C5" w:rsidRDefault="009E414D" w:rsidP="006F16DE">
      <w:pPr>
        <w:rPr>
          <w:rFonts w:ascii="Berlin Sans FB Demi" w:hAnsi="Berlin Sans FB Demi"/>
          <w:color w:val="FF0000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Wed 20</w:t>
      </w:r>
      <w:r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6F16DE" w:rsidRPr="00690133">
        <w:rPr>
          <w:rFonts w:ascii="Berlin Sans FB Demi" w:hAnsi="Berlin Sans FB Demi"/>
          <w:sz w:val="20"/>
          <w:szCs w:val="20"/>
        </w:rPr>
        <w:t xml:space="preserve"> </w:t>
      </w:r>
      <w:r w:rsidR="00C03C24" w:rsidRPr="00690133">
        <w:rPr>
          <w:rFonts w:ascii="Berlin Sans FB Demi" w:hAnsi="Berlin Sans FB Demi"/>
          <w:sz w:val="20"/>
          <w:szCs w:val="20"/>
        </w:rPr>
        <w:t xml:space="preserve">- </w:t>
      </w:r>
      <w:r w:rsidR="006F16DE" w:rsidRPr="00690133">
        <w:rPr>
          <w:rFonts w:ascii="Berlin Sans FB Demi" w:hAnsi="Berlin Sans FB Demi"/>
          <w:sz w:val="20"/>
          <w:szCs w:val="20"/>
        </w:rPr>
        <w:t xml:space="preserve">All Star applications due </w:t>
      </w:r>
    </w:p>
    <w:p w14:paraId="4E101BEE" w14:textId="7402AD25" w:rsidR="00B57582" w:rsidRPr="00690133" w:rsidRDefault="009961A0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 2</w:t>
      </w:r>
      <w:r w:rsidR="009E414D" w:rsidRPr="00690133">
        <w:rPr>
          <w:rFonts w:ascii="Berlin Sans FB Demi" w:hAnsi="Berlin Sans FB Demi"/>
          <w:sz w:val="20"/>
          <w:szCs w:val="20"/>
        </w:rPr>
        <w:t>5</w:t>
      </w:r>
      <w:r w:rsidR="00F16B95" w:rsidRPr="00690133">
        <w:rPr>
          <w:rFonts w:ascii="Berlin Sans FB Demi" w:hAnsi="Berlin Sans FB Demi"/>
          <w:sz w:val="20"/>
          <w:szCs w:val="20"/>
          <w:vertAlign w:val="superscript"/>
        </w:rPr>
        <w:t>th -</w:t>
      </w:r>
      <w:r w:rsidR="00F16B95" w:rsidRPr="00690133">
        <w:rPr>
          <w:rFonts w:ascii="Berlin Sans FB Demi" w:hAnsi="Berlin Sans FB Demi"/>
          <w:sz w:val="20"/>
          <w:szCs w:val="20"/>
        </w:rPr>
        <w:t xml:space="preserve"> Office closed </w:t>
      </w:r>
      <w:r w:rsidR="009E414D" w:rsidRPr="00690133">
        <w:rPr>
          <w:rFonts w:ascii="Berlin Sans FB Demi" w:hAnsi="Berlin Sans FB Demi"/>
          <w:sz w:val="20"/>
          <w:szCs w:val="20"/>
        </w:rPr>
        <w:t>–</w:t>
      </w:r>
      <w:r w:rsidR="00F16B95" w:rsidRPr="00690133">
        <w:rPr>
          <w:rFonts w:ascii="Berlin Sans FB Demi" w:hAnsi="Berlin Sans FB Demi"/>
          <w:sz w:val="20"/>
          <w:szCs w:val="20"/>
        </w:rPr>
        <w:t xml:space="preserve"> Holiday</w:t>
      </w:r>
    </w:p>
    <w:p w14:paraId="5B385EBD" w14:textId="78FFDDF3" w:rsidR="009E414D" w:rsidRPr="00690133" w:rsidRDefault="00690133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TBA</w:t>
      </w:r>
      <w:r w:rsidR="009E414D" w:rsidRPr="00690133">
        <w:rPr>
          <w:rFonts w:ascii="Berlin Sans FB Demi" w:hAnsi="Berlin Sans FB Demi"/>
          <w:sz w:val="20"/>
          <w:szCs w:val="20"/>
        </w:rPr>
        <w:t xml:space="preserve"> – State Presentation Day, Davis</w:t>
      </w:r>
    </w:p>
    <w:p w14:paraId="61CE9661" w14:textId="77777777" w:rsidR="009E414D" w:rsidRPr="001212C5" w:rsidRDefault="009E414D" w:rsidP="00B57582">
      <w:pPr>
        <w:rPr>
          <w:rFonts w:ascii="Berlin Sans FB Demi" w:hAnsi="Berlin Sans FB Demi"/>
          <w:color w:val="FF0000"/>
          <w:sz w:val="20"/>
          <w:szCs w:val="20"/>
        </w:rPr>
      </w:pPr>
    </w:p>
    <w:p w14:paraId="5B0C467C" w14:textId="77777777" w:rsidR="00B57582" w:rsidRPr="00690133" w:rsidRDefault="00B57582" w:rsidP="00B57582">
      <w:pPr>
        <w:rPr>
          <w:rFonts w:ascii="Berlin Sans FB Demi" w:hAnsi="Berlin Sans FB Demi"/>
          <w:b/>
          <w:sz w:val="20"/>
          <w:szCs w:val="20"/>
          <w:u w:val="single"/>
        </w:rPr>
      </w:pPr>
      <w:r w:rsidRPr="00690133">
        <w:rPr>
          <w:rFonts w:ascii="Berlin Sans FB Demi" w:hAnsi="Berlin Sans FB Demi"/>
          <w:b/>
          <w:sz w:val="20"/>
          <w:szCs w:val="20"/>
          <w:u w:val="single"/>
        </w:rPr>
        <w:t>JUNE</w:t>
      </w:r>
    </w:p>
    <w:p w14:paraId="20844AF7" w14:textId="58948522" w:rsidR="006F16DE" w:rsidRPr="00690133" w:rsidRDefault="00690133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BA </w:t>
      </w:r>
      <w:r w:rsidR="006F16DE" w:rsidRPr="00690133">
        <w:rPr>
          <w:rFonts w:ascii="Berlin Sans FB Demi" w:hAnsi="Berlin Sans FB Demi"/>
          <w:sz w:val="20"/>
          <w:szCs w:val="20"/>
        </w:rPr>
        <w:t xml:space="preserve"> -  All Star interviews</w:t>
      </w:r>
    </w:p>
    <w:p w14:paraId="6A6C1206" w14:textId="42EA7364" w:rsidR="00484D07" w:rsidRPr="00690133" w:rsidRDefault="009E414D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Mon 8</w:t>
      </w:r>
      <w:r w:rsidR="00026B2E" w:rsidRPr="00690133">
        <w:rPr>
          <w:rFonts w:ascii="Berlin Sans FB Demi" w:hAnsi="Berlin Sans FB Demi"/>
          <w:sz w:val="20"/>
          <w:szCs w:val="20"/>
        </w:rPr>
        <w:t>th</w:t>
      </w:r>
      <w:r w:rsidR="00E46E34" w:rsidRPr="00690133">
        <w:rPr>
          <w:rFonts w:ascii="Berlin Sans FB Demi" w:hAnsi="Berlin Sans FB Demi"/>
          <w:sz w:val="20"/>
          <w:szCs w:val="20"/>
        </w:rPr>
        <w:t xml:space="preserve"> </w:t>
      </w:r>
      <w:r w:rsidR="00BD5FFE" w:rsidRPr="00690133">
        <w:rPr>
          <w:rFonts w:ascii="Berlin Sans FB Demi" w:hAnsi="Berlin Sans FB Demi"/>
          <w:sz w:val="20"/>
          <w:szCs w:val="20"/>
        </w:rPr>
        <w:t xml:space="preserve"> </w:t>
      </w:r>
      <w:r w:rsidR="00400243" w:rsidRPr="00690133">
        <w:rPr>
          <w:rFonts w:ascii="Berlin Sans FB Demi" w:hAnsi="Berlin Sans FB Demi"/>
          <w:sz w:val="20"/>
          <w:szCs w:val="20"/>
        </w:rPr>
        <w:t>Camp Committee meeting</w:t>
      </w:r>
      <w:r w:rsidR="00484D07" w:rsidRPr="00690133">
        <w:rPr>
          <w:rFonts w:ascii="Berlin Sans FB Demi" w:hAnsi="Berlin Sans FB Demi"/>
          <w:sz w:val="20"/>
          <w:szCs w:val="20"/>
        </w:rPr>
        <w:t xml:space="preserve"> </w:t>
      </w:r>
      <w:r w:rsidR="00350BA4" w:rsidRPr="00690133">
        <w:rPr>
          <w:rFonts w:ascii="Berlin Sans FB Demi" w:hAnsi="Berlin Sans FB Demi"/>
          <w:sz w:val="20"/>
          <w:szCs w:val="20"/>
        </w:rPr>
        <w:t>@ 6pm</w:t>
      </w:r>
    </w:p>
    <w:p w14:paraId="45987AED" w14:textId="2C2C4FC5" w:rsidR="00B57582" w:rsidRPr="00690133" w:rsidRDefault="00B57582" w:rsidP="00B57582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ues </w:t>
      </w:r>
      <w:r w:rsidR="009961A0" w:rsidRPr="00690133">
        <w:rPr>
          <w:rFonts w:ascii="Berlin Sans FB Demi" w:hAnsi="Berlin Sans FB Demi"/>
          <w:sz w:val="20"/>
          <w:szCs w:val="20"/>
        </w:rPr>
        <w:t>1</w:t>
      </w:r>
      <w:r w:rsidR="009E414D" w:rsidRPr="00690133">
        <w:rPr>
          <w:rFonts w:ascii="Berlin Sans FB Demi" w:hAnsi="Berlin Sans FB Demi"/>
          <w:sz w:val="20"/>
          <w:szCs w:val="20"/>
        </w:rPr>
        <w:t>6</w:t>
      </w:r>
      <w:r w:rsidR="009961A0"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="009961A0" w:rsidRPr="00690133">
        <w:rPr>
          <w:rFonts w:ascii="Berlin Sans FB Demi" w:hAnsi="Berlin Sans FB Demi"/>
          <w:sz w:val="20"/>
          <w:szCs w:val="20"/>
        </w:rPr>
        <w:t xml:space="preserve"> </w:t>
      </w:r>
      <w:r w:rsidRPr="00690133">
        <w:rPr>
          <w:rFonts w:ascii="Berlin Sans FB Demi" w:hAnsi="Berlin Sans FB Demi"/>
          <w:sz w:val="20"/>
          <w:szCs w:val="20"/>
        </w:rPr>
        <w:t xml:space="preserve"> Leaders Council Meeting 7 pm</w:t>
      </w:r>
      <w:r w:rsidR="0099023E" w:rsidRPr="00690133">
        <w:rPr>
          <w:rFonts w:ascii="Berlin Sans FB Demi" w:hAnsi="Berlin Sans FB Demi"/>
          <w:sz w:val="20"/>
          <w:szCs w:val="20"/>
        </w:rPr>
        <w:t>, officer elections and budget approval</w:t>
      </w:r>
    </w:p>
    <w:p w14:paraId="53949CFE" w14:textId="1CC7D2F0" w:rsidR="0099078D" w:rsidRPr="00690133" w:rsidRDefault="00690133" w:rsidP="0099078D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="00DC25E9" w:rsidRPr="00690133">
        <w:rPr>
          <w:rFonts w:ascii="Berlin Sans FB Demi" w:hAnsi="Berlin Sans FB Demi"/>
          <w:sz w:val="20"/>
          <w:szCs w:val="20"/>
        </w:rPr>
        <w:t xml:space="preserve"> </w:t>
      </w:r>
      <w:r w:rsidR="00D819EE" w:rsidRPr="00690133">
        <w:rPr>
          <w:rFonts w:ascii="Berlin Sans FB Demi" w:hAnsi="Berlin Sans FB Demi"/>
          <w:sz w:val="20"/>
          <w:szCs w:val="20"/>
        </w:rPr>
        <w:t xml:space="preserve"> -</w:t>
      </w:r>
      <w:r w:rsidR="00574978" w:rsidRPr="00690133">
        <w:rPr>
          <w:rFonts w:ascii="Berlin Sans FB Demi" w:hAnsi="Berlin Sans FB Demi"/>
          <w:sz w:val="20"/>
          <w:szCs w:val="20"/>
        </w:rPr>
        <w:t>Annual 4-H Camp McCandless</w:t>
      </w:r>
    </w:p>
    <w:p w14:paraId="770C308E" w14:textId="77777777" w:rsidR="006E3949" w:rsidRPr="001212C5" w:rsidRDefault="006E3949" w:rsidP="0099078D">
      <w:pPr>
        <w:rPr>
          <w:rFonts w:ascii="Berlin Sans FB Demi" w:hAnsi="Berlin Sans FB Demi"/>
          <w:color w:val="FF0000"/>
          <w:sz w:val="20"/>
          <w:szCs w:val="20"/>
        </w:rPr>
      </w:pPr>
    </w:p>
    <w:p w14:paraId="1FB91DDD" w14:textId="52A821C6" w:rsidR="006E3949" w:rsidRPr="00690133" w:rsidRDefault="006E3949" w:rsidP="0099078D">
      <w:pPr>
        <w:rPr>
          <w:rFonts w:ascii="Berlin Sans FB Demi" w:hAnsi="Berlin Sans FB Demi"/>
          <w:sz w:val="20"/>
          <w:szCs w:val="20"/>
          <w:u w:val="single"/>
        </w:rPr>
      </w:pPr>
      <w:r w:rsidRPr="00690133">
        <w:rPr>
          <w:rFonts w:ascii="Berlin Sans FB Demi" w:hAnsi="Berlin Sans FB Demi"/>
          <w:sz w:val="20"/>
          <w:szCs w:val="20"/>
          <w:u w:val="single"/>
        </w:rPr>
        <w:t>JULY</w:t>
      </w:r>
    </w:p>
    <w:p w14:paraId="6F352BAD" w14:textId="0F6BBE43" w:rsidR="006E3949" w:rsidRPr="00690133" w:rsidRDefault="006E3949" w:rsidP="006E3949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>1</w:t>
      </w:r>
      <w:r w:rsidRPr="00690133">
        <w:rPr>
          <w:rFonts w:ascii="Berlin Sans FB Demi" w:hAnsi="Berlin Sans FB Demi"/>
          <w:sz w:val="20"/>
          <w:szCs w:val="20"/>
          <w:vertAlign w:val="superscript"/>
        </w:rPr>
        <w:t>st</w:t>
      </w:r>
      <w:r w:rsidRPr="00690133">
        <w:rPr>
          <w:rFonts w:ascii="Berlin Sans FB Demi" w:hAnsi="Berlin Sans FB Demi"/>
          <w:sz w:val="20"/>
          <w:szCs w:val="20"/>
        </w:rPr>
        <w:t xml:space="preserve"> – All club’s Annual Project Report forms must be turned in to verify summer fair eligibility. </w:t>
      </w:r>
    </w:p>
    <w:p w14:paraId="3E042975" w14:textId="440F86D7" w:rsidR="0099078D" w:rsidRPr="00690133" w:rsidRDefault="00690133" w:rsidP="0099078D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="0099078D" w:rsidRPr="00690133">
        <w:rPr>
          <w:rFonts w:ascii="Berlin Sans FB Demi" w:hAnsi="Berlin Sans FB Demi"/>
          <w:sz w:val="20"/>
          <w:szCs w:val="20"/>
        </w:rPr>
        <w:t xml:space="preserve"> </w:t>
      </w:r>
      <w:r w:rsidR="00E71FB1" w:rsidRPr="00690133">
        <w:rPr>
          <w:rFonts w:ascii="Berlin Sans FB Demi" w:hAnsi="Berlin Sans FB Demi"/>
          <w:sz w:val="20"/>
          <w:szCs w:val="20"/>
        </w:rPr>
        <w:t xml:space="preserve">- </w:t>
      </w:r>
      <w:r w:rsidR="0099078D" w:rsidRPr="00690133">
        <w:rPr>
          <w:rFonts w:ascii="Berlin Sans FB Demi" w:hAnsi="Berlin Sans FB Demi"/>
          <w:sz w:val="20"/>
          <w:szCs w:val="20"/>
        </w:rPr>
        <w:t>Citizenship Washington Focus</w:t>
      </w:r>
    </w:p>
    <w:p w14:paraId="78F420BC" w14:textId="1FC2DE37" w:rsidR="004B6730" w:rsidRPr="00690133" w:rsidRDefault="00690133" w:rsidP="00484D07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="0099078D" w:rsidRPr="00690133">
        <w:rPr>
          <w:rFonts w:ascii="Berlin Sans FB Demi" w:hAnsi="Berlin Sans FB Demi"/>
          <w:sz w:val="20"/>
          <w:szCs w:val="20"/>
        </w:rPr>
        <w:t xml:space="preserve"> </w:t>
      </w:r>
      <w:r w:rsidR="00E71FB1" w:rsidRPr="00690133">
        <w:rPr>
          <w:rFonts w:ascii="Berlin Sans FB Demi" w:hAnsi="Berlin Sans FB Demi"/>
          <w:sz w:val="20"/>
          <w:szCs w:val="20"/>
        </w:rPr>
        <w:t xml:space="preserve">- </w:t>
      </w:r>
      <w:r w:rsidR="0099078D" w:rsidRPr="00690133">
        <w:rPr>
          <w:rFonts w:ascii="Berlin Sans FB Demi" w:hAnsi="Berlin Sans FB Demi"/>
          <w:sz w:val="20"/>
          <w:szCs w:val="20"/>
        </w:rPr>
        <w:t>Leadership Washington</w:t>
      </w:r>
    </w:p>
    <w:p w14:paraId="490DD4B7" w14:textId="737C4B88" w:rsidR="00E71FB1" w:rsidRPr="00690133" w:rsidRDefault="00E71FB1" w:rsidP="00484D07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July </w:t>
      </w:r>
      <w:r w:rsidR="00690133">
        <w:rPr>
          <w:rFonts w:ascii="Berlin Sans FB Demi" w:hAnsi="Berlin Sans FB Demi"/>
          <w:sz w:val="20"/>
          <w:szCs w:val="20"/>
        </w:rPr>
        <w:t>21st</w:t>
      </w:r>
      <w:r w:rsidRPr="00690133">
        <w:rPr>
          <w:rFonts w:ascii="Berlin Sans FB Demi" w:hAnsi="Berlin Sans FB Demi"/>
          <w:sz w:val="20"/>
          <w:szCs w:val="20"/>
          <w:vertAlign w:val="superscript"/>
        </w:rPr>
        <w:t>th</w:t>
      </w:r>
      <w:r w:rsidRPr="00690133">
        <w:rPr>
          <w:rFonts w:ascii="Berlin Sans FB Demi" w:hAnsi="Berlin Sans FB Demi"/>
          <w:sz w:val="20"/>
          <w:szCs w:val="20"/>
        </w:rPr>
        <w:t xml:space="preserve"> – Council meeting</w:t>
      </w:r>
    </w:p>
    <w:p w14:paraId="15C3B9E6" w14:textId="6DAAE180" w:rsidR="00E71FB1" w:rsidRPr="00690133" w:rsidRDefault="00E71FB1" w:rsidP="00484D07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July </w:t>
      </w:r>
      <w:r w:rsidR="00690133">
        <w:rPr>
          <w:rFonts w:ascii="Berlin Sans FB Demi" w:hAnsi="Berlin Sans FB Demi"/>
          <w:sz w:val="20"/>
          <w:szCs w:val="20"/>
        </w:rPr>
        <w:t>21st</w:t>
      </w:r>
      <w:r w:rsidRPr="00690133">
        <w:rPr>
          <w:rFonts w:ascii="Berlin Sans FB Demi" w:hAnsi="Berlin Sans FB Demi"/>
          <w:sz w:val="20"/>
          <w:szCs w:val="20"/>
        </w:rPr>
        <w:t xml:space="preserve"> – End of Year &amp; Club Books  packets due to offices</w:t>
      </w:r>
    </w:p>
    <w:p w14:paraId="4EA7F942" w14:textId="4452E340" w:rsidR="009711B0" w:rsidRPr="00690133" w:rsidRDefault="00690133" w:rsidP="00484D07">
      <w:pPr>
        <w:rPr>
          <w:rFonts w:ascii="Berlin Sans FB Demi" w:hAnsi="Berlin Sans FB Demi"/>
          <w:sz w:val="20"/>
          <w:szCs w:val="20"/>
        </w:rPr>
      </w:pPr>
      <w:r>
        <w:rPr>
          <w:rFonts w:ascii="Berlin Sans FB Demi" w:hAnsi="Berlin Sans FB Demi"/>
          <w:sz w:val="20"/>
          <w:szCs w:val="20"/>
        </w:rPr>
        <w:t xml:space="preserve">TBA </w:t>
      </w:r>
      <w:r w:rsidR="009711B0" w:rsidRPr="00690133">
        <w:rPr>
          <w:rFonts w:ascii="Berlin Sans FB Demi" w:hAnsi="Berlin Sans FB Demi"/>
          <w:sz w:val="20"/>
          <w:szCs w:val="20"/>
        </w:rPr>
        <w:t xml:space="preserve"> – State Leadership Conference. Davis</w:t>
      </w:r>
    </w:p>
    <w:p w14:paraId="70C20733" w14:textId="09CAE483" w:rsidR="00E71FB1" w:rsidRPr="00690133" w:rsidRDefault="00E71FB1" w:rsidP="00484D07">
      <w:pPr>
        <w:rPr>
          <w:rFonts w:ascii="Berlin Sans FB Demi" w:hAnsi="Berlin Sans FB Demi"/>
          <w:sz w:val="20"/>
          <w:szCs w:val="20"/>
        </w:rPr>
      </w:pPr>
      <w:r w:rsidRPr="00690133">
        <w:rPr>
          <w:rFonts w:ascii="Berlin Sans FB Demi" w:hAnsi="Berlin Sans FB Demi"/>
          <w:sz w:val="20"/>
          <w:szCs w:val="20"/>
        </w:rPr>
        <w:t xml:space="preserve">TBA – Club Book judging and training </w:t>
      </w:r>
    </w:p>
    <w:bookmarkEnd w:id="6"/>
    <w:p w14:paraId="296B765B" w14:textId="77777777" w:rsidR="00FD7ED3" w:rsidRPr="001212C5" w:rsidRDefault="00FD7ED3" w:rsidP="00B57582">
      <w:pPr>
        <w:rPr>
          <w:rFonts w:ascii="Berlin Sans FB Demi" w:hAnsi="Berlin Sans FB Demi"/>
          <w:color w:val="FF0000"/>
          <w:sz w:val="20"/>
          <w:szCs w:val="20"/>
        </w:rPr>
      </w:pPr>
    </w:p>
    <w:p w14:paraId="1AA83A75" w14:textId="328D1CFC" w:rsidR="00FD7ED3" w:rsidRPr="00310CE7" w:rsidRDefault="00D86940" w:rsidP="00B57582">
      <w:pPr>
        <w:rPr>
          <w:rFonts w:ascii="Garamond" w:hAnsi="Garamond"/>
          <w:sz w:val="16"/>
          <w:szCs w:val="16"/>
        </w:rPr>
      </w:pPr>
      <w:r w:rsidRPr="00310CE7">
        <w:rPr>
          <w:rFonts w:ascii="Berlin Sans FB Demi" w:hAnsi="Berlin Sans FB Demi"/>
          <w:sz w:val="16"/>
          <w:szCs w:val="16"/>
        </w:rPr>
        <w:t xml:space="preserve">Draft </w:t>
      </w:r>
      <w:r w:rsidR="00E955AF" w:rsidRPr="00310CE7">
        <w:rPr>
          <w:rFonts w:ascii="Berlin Sans FB Demi" w:hAnsi="Berlin Sans FB Demi"/>
          <w:sz w:val="16"/>
          <w:szCs w:val="16"/>
        </w:rPr>
        <w:t>revised</w:t>
      </w:r>
      <w:r w:rsidR="00341F30" w:rsidRPr="00310CE7">
        <w:rPr>
          <w:rFonts w:ascii="Berlin Sans FB Demi" w:hAnsi="Berlin Sans FB Demi"/>
          <w:sz w:val="16"/>
          <w:szCs w:val="16"/>
        </w:rPr>
        <w:t xml:space="preserve"> </w:t>
      </w:r>
      <w:r w:rsidR="00CC7CFE">
        <w:rPr>
          <w:rFonts w:ascii="Berlin Sans FB Demi" w:hAnsi="Berlin Sans FB Demi"/>
          <w:sz w:val="16"/>
          <w:szCs w:val="16"/>
        </w:rPr>
        <w:t>8</w:t>
      </w:r>
      <w:r w:rsidR="008C2019" w:rsidRPr="00310CE7">
        <w:rPr>
          <w:rFonts w:ascii="Berlin Sans FB Demi" w:hAnsi="Berlin Sans FB Demi"/>
          <w:sz w:val="16"/>
          <w:szCs w:val="16"/>
        </w:rPr>
        <w:t>/</w:t>
      </w:r>
      <w:r w:rsidR="00E71FB1" w:rsidRPr="00310CE7">
        <w:rPr>
          <w:rFonts w:ascii="Berlin Sans FB Demi" w:hAnsi="Berlin Sans FB Demi"/>
          <w:sz w:val="16"/>
          <w:szCs w:val="16"/>
        </w:rPr>
        <w:t>6</w:t>
      </w:r>
      <w:r w:rsidR="0004440E" w:rsidRPr="00310CE7">
        <w:rPr>
          <w:rFonts w:ascii="Berlin Sans FB Demi" w:hAnsi="Berlin Sans FB Demi"/>
          <w:sz w:val="16"/>
          <w:szCs w:val="16"/>
        </w:rPr>
        <w:t>/1</w:t>
      </w:r>
      <w:r w:rsidR="009711B0" w:rsidRPr="00310CE7">
        <w:rPr>
          <w:rFonts w:ascii="Berlin Sans FB Demi" w:hAnsi="Berlin Sans FB Demi"/>
          <w:sz w:val="16"/>
          <w:szCs w:val="16"/>
        </w:rPr>
        <w:t>9</w:t>
      </w:r>
    </w:p>
    <w:sectPr w:rsidR="00FD7ED3" w:rsidRPr="00310CE7" w:rsidSect="00520E95">
      <w:type w:val="continuous"/>
      <w:pgSz w:w="12240" w:h="15840"/>
      <w:pgMar w:top="288" w:right="576" w:bottom="144" w:left="576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A1543"/>
    <w:multiLevelType w:val="hybridMultilevel"/>
    <w:tmpl w:val="B94C2190"/>
    <w:lvl w:ilvl="0" w:tplc="D12C0C0E">
      <w:numFmt w:val="bullet"/>
      <w:lvlText w:val="-"/>
      <w:lvlJc w:val="left"/>
      <w:pPr>
        <w:ind w:left="720" w:hanging="360"/>
      </w:pPr>
      <w:rPr>
        <w:rFonts w:ascii="Berlin Sans FB Demi" w:eastAsia="Times New Roman" w:hAnsi="Berlin Sans FB Demi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8433C"/>
    <w:multiLevelType w:val="hybridMultilevel"/>
    <w:tmpl w:val="32DA1F9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62B32"/>
    <w:multiLevelType w:val="hybridMultilevel"/>
    <w:tmpl w:val="AEF43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rM0NTG1NDU0sjBU0lEKTi0uzszPAykwMqgFAJFIIdItAAAA"/>
  </w:docVars>
  <w:rsids>
    <w:rsidRoot w:val="00AE4E4B"/>
    <w:rsid w:val="00006093"/>
    <w:rsid w:val="0001029B"/>
    <w:rsid w:val="00026B2E"/>
    <w:rsid w:val="0002794A"/>
    <w:rsid w:val="000373B1"/>
    <w:rsid w:val="0004440E"/>
    <w:rsid w:val="000524EF"/>
    <w:rsid w:val="000625B0"/>
    <w:rsid w:val="0008058B"/>
    <w:rsid w:val="000873F8"/>
    <w:rsid w:val="000A7161"/>
    <w:rsid w:val="000B434F"/>
    <w:rsid w:val="000B6934"/>
    <w:rsid w:val="000C1375"/>
    <w:rsid w:val="000C7E83"/>
    <w:rsid w:val="000E3F29"/>
    <w:rsid w:val="00103B22"/>
    <w:rsid w:val="00111A53"/>
    <w:rsid w:val="001212C5"/>
    <w:rsid w:val="00132768"/>
    <w:rsid w:val="00132E15"/>
    <w:rsid w:val="0013424B"/>
    <w:rsid w:val="00141116"/>
    <w:rsid w:val="00161824"/>
    <w:rsid w:val="00166F96"/>
    <w:rsid w:val="00167F79"/>
    <w:rsid w:val="00181EE4"/>
    <w:rsid w:val="001C5547"/>
    <w:rsid w:val="001C62E2"/>
    <w:rsid w:val="001D4E65"/>
    <w:rsid w:val="001D66DC"/>
    <w:rsid w:val="001F5D1E"/>
    <w:rsid w:val="001F7D9A"/>
    <w:rsid w:val="00207BA4"/>
    <w:rsid w:val="0021190A"/>
    <w:rsid w:val="00224953"/>
    <w:rsid w:val="00227723"/>
    <w:rsid w:val="00234150"/>
    <w:rsid w:val="00245F7A"/>
    <w:rsid w:val="0025775A"/>
    <w:rsid w:val="0026080A"/>
    <w:rsid w:val="00262CD0"/>
    <w:rsid w:val="00264463"/>
    <w:rsid w:val="00273B5B"/>
    <w:rsid w:val="00283EFE"/>
    <w:rsid w:val="00291F4E"/>
    <w:rsid w:val="002B652B"/>
    <w:rsid w:val="002C3CA6"/>
    <w:rsid w:val="002C4A09"/>
    <w:rsid w:val="002E67B9"/>
    <w:rsid w:val="002F35DB"/>
    <w:rsid w:val="002F706C"/>
    <w:rsid w:val="003071E9"/>
    <w:rsid w:val="00310CE7"/>
    <w:rsid w:val="003221E0"/>
    <w:rsid w:val="003357E8"/>
    <w:rsid w:val="00336934"/>
    <w:rsid w:val="0033744E"/>
    <w:rsid w:val="00341F30"/>
    <w:rsid w:val="00346429"/>
    <w:rsid w:val="00350BA4"/>
    <w:rsid w:val="0037494A"/>
    <w:rsid w:val="00376263"/>
    <w:rsid w:val="00377E2E"/>
    <w:rsid w:val="003811FD"/>
    <w:rsid w:val="00382121"/>
    <w:rsid w:val="0039535A"/>
    <w:rsid w:val="003B5941"/>
    <w:rsid w:val="003B6EF2"/>
    <w:rsid w:val="003C26B3"/>
    <w:rsid w:val="003D1058"/>
    <w:rsid w:val="003D2629"/>
    <w:rsid w:val="003E264B"/>
    <w:rsid w:val="003E6145"/>
    <w:rsid w:val="003F2B90"/>
    <w:rsid w:val="003F51B7"/>
    <w:rsid w:val="00400243"/>
    <w:rsid w:val="004112E3"/>
    <w:rsid w:val="004114BA"/>
    <w:rsid w:val="00414327"/>
    <w:rsid w:val="00417C0A"/>
    <w:rsid w:val="00422345"/>
    <w:rsid w:val="004237D9"/>
    <w:rsid w:val="00440B2B"/>
    <w:rsid w:val="00446399"/>
    <w:rsid w:val="004616A3"/>
    <w:rsid w:val="004722A4"/>
    <w:rsid w:val="0047480D"/>
    <w:rsid w:val="00484D07"/>
    <w:rsid w:val="004B6730"/>
    <w:rsid w:val="004D50D0"/>
    <w:rsid w:val="004D7F1C"/>
    <w:rsid w:val="004E4310"/>
    <w:rsid w:val="004E7D97"/>
    <w:rsid w:val="004F153B"/>
    <w:rsid w:val="004F4DE3"/>
    <w:rsid w:val="005008BF"/>
    <w:rsid w:val="005035D9"/>
    <w:rsid w:val="00503C76"/>
    <w:rsid w:val="00520BD3"/>
    <w:rsid w:val="00520E95"/>
    <w:rsid w:val="005214A4"/>
    <w:rsid w:val="005269AD"/>
    <w:rsid w:val="00532854"/>
    <w:rsid w:val="00544272"/>
    <w:rsid w:val="00560033"/>
    <w:rsid w:val="00560C85"/>
    <w:rsid w:val="00561E41"/>
    <w:rsid w:val="0056464D"/>
    <w:rsid w:val="00570720"/>
    <w:rsid w:val="00574978"/>
    <w:rsid w:val="005827A3"/>
    <w:rsid w:val="00582A83"/>
    <w:rsid w:val="00586A8A"/>
    <w:rsid w:val="00593EB7"/>
    <w:rsid w:val="005957DA"/>
    <w:rsid w:val="005A0594"/>
    <w:rsid w:val="005C13A3"/>
    <w:rsid w:val="005D1765"/>
    <w:rsid w:val="005D583A"/>
    <w:rsid w:val="005E4DC6"/>
    <w:rsid w:val="005F6E16"/>
    <w:rsid w:val="00610024"/>
    <w:rsid w:val="00610BF8"/>
    <w:rsid w:val="00613E43"/>
    <w:rsid w:val="00622F53"/>
    <w:rsid w:val="006345DF"/>
    <w:rsid w:val="00647EC2"/>
    <w:rsid w:val="00654DFB"/>
    <w:rsid w:val="00666828"/>
    <w:rsid w:val="00670F37"/>
    <w:rsid w:val="006738B5"/>
    <w:rsid w:val="00690133"/>
    <w:rsid w:val="0069567C"/>
    <w:rsid w:val="006A0364"/>
    <w:rsid w:val="006A090F"/>
    <w:rsid w:val="006A2F79"/>
    <w:rsid w:val="006A7D96"/>
    <w:rsid w:val="006B6F5F"/>
    <w:rsid w:val="006E3949"/>
    <w:rsid w:val="006E4732"/>
    <w:rsid w:val="006E746C"/>
    <w:rsid w:val="006F16DE"/>
    <w:rsid w:val="006F1FD4"/>
    <w:rsid w:val="0070567B"/>
    <w:rsid w:val="00707E18"/>
    <w:rsid w:val="00710F79"/>
    <w:rsid w:val="0071290A"/>
    <w:rsid w:val="00716AA8"/>
    <w:rsid w:val="00721BA8"/>
    <w:rsid w:val="007454D3"/>
    <w:rsid w:val="00763E72"/>
    <w:rsid w:val="00766BE4"/>
    <w:rsid w:val="00772FFA"/>
    <w:rsid w:val="00773EAF"/>
    <w:rsid w:val="007968B4"/>
    <w:rsid w:val="007977E1"/>
    <w:rsid w:val="007B3215"/>
    <w:rsid w:val="007B4ECD"/>
    <w:rsid w:val="007D3A81"/>
    <w:rsid w:val="007E3BAE"/>
    <w:rsid w:val="007F482E"/>
    <w:rsid w:val="008014C4"/>
    <w:rsid w:val="00814912"/>
    <w:rsid w:val="00816FAE"/>
    <w:rsid w:val="00822E92"/>
    <w:rsid w:val="00827F0C"/>
    <w:rsid w:val="00832DAD"/>
    <w:rsid w:val="00834AB5"/>
    <w:rsid w:val="00843237"/>
    <w:rsid w:val="008473DB"/>
    <w:rsid w:val="00857EEA"/>
    <w:rsid w:val="008834B3"/>
    <w:rsid w:val="0088762C"/>
    <w:rsid w:val="008A0175"/>
    <w:rsid w:val="008A207F"/>
    <w:rsid w:val="008B2F85"/>
    <w:rsid w:val="008C1AFF"/>
    <w:rsid w:val="008C2019"/>
    <w:rsid w:val="008E3386"/>
    <w:rsid w:val="008F3FA7"/>
    <w:rsid w:val="008F78F1"/>
    <w:rsid w:val="00945F8A"/>
    <w:rsid w:val="00953A2B"/>
    <w:rsid w:val="009549A9"/>
    <w:rsid w:val="0096441F"/>
    <w:rsid w:val="00967AE5"/>
    <w:rsid w:val="009711B0"/>
    <w:rsid w:val="00973401"/>
    <w:rsid w:val="00975620"/>
    <w:rsid w:val="009814C1"/>
    <w:rsid w:val="0099023E"/>
    <w:rsid w:val="0099078B"/>
    <w:rsid w:val="0099078D"/>
    <w:rsid w:val="00991E88"/>
    <w:rsid w:val="009961A0"/>
    <w:rsid w:val="009B3350"/>
    <w:rsid w:val="009C0140"/>
    <w:rsid w:val="009C30AE"/>
    <w:rsid w:val="009E414D"/>
    <w:rsid w:val="009F0B3C"/>
    <w:rsid w:val="009F65D6"/>
    <w:rsid w:val="00A06FBA"/>
    <w:rsid w:val="00A14DBA"/>
    <w:rsid w:val="00A2012A"/>
    <w:rsid w:val="00A23801"/>
    <w:rsid w:val="00A256CB"/>
    <w:rsid w:val="00A3349D"/>
    <w:rsid w:val="00A47D25"/>
    <w:rsid w:val="00A51197"/>
    <w:rsid w:val="00A6253E"/>
    <w:rsid w:val="00A969E9"/>
    <w:rsid w:val="00AC171E"/>
    <w:rsid w:val="00AD3F81"/>
    <w:rsid w:val="00AE1BCC"/>
    <w:rsid w:val="00AE4E4B"/>
    <w:rsid w:val="00AE69CD"/>
    <w:rsid w:val="00B15865"/>
    <w:rsid w:val="00B1739F"/>
    <w:rsid w:val="00B17D08"/>
    <w:rsid w:val="00B223FD"/>
    <w:rsid w:val="00B238AE"/>
    <w:rsid w:val="00B44E83"/>
    <w:rsid w:val="00B4647A"/>
    <w:rsid w:val="00B52611"/>
    <w:rsid w:val="00B57278"/>
    <w:rsid w:val="00B57582"/>
    <w:rsid w:val="00B719E6"/>
    <w:rsid w:val="00B74044"/>
    <w:rsid w:val="00B768C3"/>
    <w:rsid w:val="00B76F40"/>
    <w:rsid w:val="00B87004"/>
    <w:rsid w:val="00B945AD"/>
    <w:rsid w:val="00B9475B"/>
    <w:rsid w:val="00BA7268"/>
    <w:rsid w:val="00BB43F2"/>
    <w:rsid w:val="00BC6A6D"/>
    <w:rsid w:val="00BD5FFE"/>
    <w:rsid w:val="00BE089C"/>
    <w:rsid w:val="00BE2A1F"/>
    <w:rsid w:val="00BE34FE"/>
    <w:rsid w:val="00BF1037"/>
    <w:rsid w:val="00C00EFA"/>
    <w:rsid w:val="00C03C24"/>
    <w:rsid w:val="00C25424"/>
    <w:rsid w:val="00C254F7"/>
    <w:rsid w:val="00C30D9F"/>
    <w:rsid w:val="00C341B8"/>
    <w:rsid w:val="00C37EF1"/>
    <w:rsid w:val="00C55ED1"/>
    <w:rsid w:val="00C60156"/>
    <w:rsid w:val="00C6535C"/>
    <w:rsid w:val="00C67EA0"/>
    <w:rsid w:val="00C67EB1"/>
    <w:rsid w:val="00C73E11"/>
    <w:rsid w:val="00C851F8"/>
    <w:rsid w:val="00C932F2"/>
    <w:rsid w:val="00C974E1"/>
    <w:rsid w:val="00CC095E"/>
    <w:rsid w:val="00CC3E5B"/>
    <w:rsid w:val="00CC7CFE"/>
    <w:rsid w:val="00CD36CD"/>
    <w:rsid w:val="00CD3D40"/>
    <w:rsid w:val="00CD6285"/>
    <w:rsid w:val="00CD6F76"/>
    <w:rsid w:val="00CE0472"/>
    <w:rsid w:val="00CE23B2"/>
    <w:rsid w:val="00CE6E7F"/>
    <w:rsid w:val="00D00770"/>
    <w:rsid w:val="00D063B7"/>
    <w:rsid w:val="00D145D7"/>
    <w:rsid w:val="00D22606"/>
    <w:rsid w:val="00D3133C"/>
    <w:rsid w:val="00D41E66"/>
    <w:rsid w:val="00D54734"/>
    <w:rsid w:val="00D666BC"/>
    <w:rsid w:val="00D70498"/>
    <w:rsid w:val="00D819EE"/>
    <w:rsid w:val="00D84AF5"/>
    <w:rsid w:val="00D86940"/>
    <w:rsid w:val="00D86BF1"/>
    <w:rsid w:val="00D95894"/>
    <w:rsid w:val="00DA42D1"/>
    <w:rsid w:val="00DA5A0C"/>
    <w:rsid w:val="00DA5ECB"/>
    <w:rsid w:val="00DB2CEB"/>
    <w:rsid w:val="00DC1E97"/>
    <w:rsid w:val="00DC25E9"/>
    <w:rsid w:val="00DD0383"/>
    <w:rsid w:val="00DE2A2F"/>
    <w:rsid w:val="00E06FBC"/>
    <w:rsid w:val="00E12951"/>
    <w:rsid w:val="00E46E34"/>
    <w:rsid w:val="00E50809"/>
    <w:rsid w:val="00E520AC"/>
    <w:rsid w:val="00E56C27"/>
    <w:rsid w:val="00E63261"/>
    <w:rsid w:val="00E6343A"/>
    <w:rsid w:val="00E71FB1"/>
    <w:rsid w:val="00E80B5B"/>
    <w:rsid w:val="00E84AB5"/>
    <w:rsid w:val="00E84C84"/>
    <w:rsid w:val="00E904C5"/>
    <w:rsid w:val="00E91D38"/>
    <w:rsid w:val="00E955AF"/>
    <w:rsid w:val="00EA1709"/>
    <w:rsid w:val="00EB4886"/>
    <w:rsid w:val="00EB5D69"/>
    <w:rsid w:val="00ED23F9"/>
    <w:rsid w:val="00EE4249"/>
    <w:rsid w:val="00EF5A14"/>
    <w:rsid w:val="00F0526E"/>
    <w:rsid w:val="00F16B95"/>
    <w:rsid w:val="00F20FFC"/>
    <w:rsid w:val="00F21B1A"/>
    <w:rsid w:val="00F22D27"/>
    <w:rsid w:val="00F440E5"/>
    <w:rsid w:val="00F5720A"/>
    <w:rsid w:val="00F6789D"/>
    <w:rsid w:val="00F72E28"/>
    <w:rsid w:val="00F84DCC"/>
    <w:rsid w:val="00F943E0"/>
    <w:rsid w:val="00FA58D0"/>
    <w:rsid w:val="00FC2051"/>
    <w:rsid w:val="00FC21C1"/>
    <w:rsid w:val="00FC668C"/>
    <w:rsid w:val="00FD0C07"/>
    <w:rsid w:val="00FD7ED3"/>
    <w:rsid w:val="00FE5413"/>
    <w:rsid w:val="00FF2283"/>
    <w:rsid w:val="00FF3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09ECD"/>
  <w15:docId w15:val="{70279156-F2DF-41EA-A71D-FE941192A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E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76"/>
    <w:pPr>
      <w:ind w:left="720"/>
      <w:contextualSpacing/>
    </w:pPr>
  </w:style>
  <w:style w:type="paragraph" w:styleId="NoSpacing">
    <w:name w:val="No Spacing"/>
    <w:uiPriority w:val="1"/>
    <w:qFormat/>
    <w:rsid w:val="00DE2A2F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9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9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9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BC554A-DE28-4582-BFDC-B1D4D5905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Lorin Hofmann-Lurz</cp:lastModifiedBy>
  <cp:revision>14</cp:revision>
  <cp:lastPrinted>2019-06-18T20:48:00Z</cp:lastPrinted>
  <dcterms:created xsi:type="dcterms:W3CDTF">2019-04-23T21:59:00Z</dcterms:created>
  <dcterms:modified xsi:type="dcterms:W3CDTF">2019-08-02T22:57:00Z</dcterms:modified>
</cp:coreProperties>
</file>